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890E39" w14:textId="77777777" w:rsidR="00307583" w:rsidRDefault="00307583" w:rsidP="00307583">
      <w:pPr>
        <w:jc w:val="center"/>
        <w:rPr>
          <w:rFonts w:ascii="Source Sans Pro ExtraLight" w:hAnsi="Source Sans Pro ExtraLight" w:cs="Arial"/>
          <w:b/>
          <w:sz w:val="72"/>
          <w:szCs w:val="24"/>
        </w:rPr>
      </w:pPr>
    </w:p>
    <w:p w14:paraId="78F3851C" w14:textId="77777777" w:rsidR="00307583" w:rsidRDefault="00307583" w:rsidP="00307583">
      <w:pPr>
        <w:jc w:val="center"/>
        <w:rPr>
          <w:rFonts w:ascii="Source Sans Pro ExtraLight" w:hAnsi="Source Sans Pro ExtraLight" w:cs="Arial"/>
          <w:b/>
          <w:sz w:val="72"/>
          <w:szCs w:val="24"/>
        </w:rPr>
      </w:pPr>
    </w:p>
    <w:p w14:paraId="31466C4C" w14:textId="77777777" w:rsidR="006F7E87" w:rsidRDefault="00307583" w:rsidP="00307583">
      <w:pPr>
        <w:jc w:val="center"/>
        <w:rPr>
          <w:rFonts w:ascii="Source Sans Pro ExtraLight" w:hAnsi="Source Sans Pro ExtraLight" w:cs="Arial"/>
          <w:b/>
          <w:sz w:val="72"/>
          <w:szCs w:val="24"/>
        </w:rPr>
      </w:pPr>
      <w:r>
        <w:rPr>
          <w:noProof/>
        </w:rPr>
        <mc:AlternateContent>
          <mc:Choice Requires="wps">
            <w:drawing>
              <wp:anchor distT="91440" distB="91440" distL="114300" distR="114300" simplePos="0" relativeHeight="251659264" behindDoc="0" locked="0" layoutInCell="1" allowOverlap="1" wp14:anchorId="794D6E7C" wp14:editId="2A9487A7">
                <wp:simplePos x="0" y="0"/>
                <wp:positionH relativeFrom="margin">
                  <wp:align>center</wp:align>
                </wp:positionH>
                <wp:positionV relativeFrom="paragraph">
                  <wp:posOffset>938530</wp:posOffset>
                </wp:positionV>
                <wp:extent cx="4591050" cy="2066925"/>
                <wp:effectExtent l="0" t="0" r="0" b="0"/>
                <wp:wrapSquare wrapText="bothSides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1050" cy="2066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EF7D6" w14:textId="77777777" w:rsidR="00307583" w:rsidRDefault="003C0AB2" w:rsidP="00D9018E">
                            <w:pPr>
                              <w:pBdr>
                                <w:top w:val="single" w:sz="24" w:space="8" w:color="DDDDDD" w:themeColor="accent1"/>
                                <w:bottom w:val="single" w:sz="24" w:space="8" w:color="DDDDDD" w:themeColor="accent1"/>
                              </w:pBdr>
                              <w:spacing w:after="0"/>
                              <w:jc w:val="center"/>
                              <w:rPr>
                                <w:rFonts w:ascii="Source Sans Pro Light" w:hAnsi="Source Sans Pro Light"/>
                                <w:sz w:val="24"/>
                                <w:szCs w:val="36"/>
                              </w:rPr>
                            </w:pPr>
                            <w:r>
                              <w:rPr>
                                <w:rFonts w:ascii="Source Sans Pro Light" w:hAnsi="Source Sans Pro Light"/>
                                <w:sz w:val="24"/>
                                <w:szCs w:val="36"/>
                              </w:rPr>
                              <w:t>Front and Side Single Storey Extension and Internal Alterations</w:t>
                            </w:r>
                          </w:p>
                          <w:p w14:paraId="42B69AF8" w14:textId="77777777" w:rsidR="00D9018E" w:rsidRPr="0075550A" w:rsidRDefault="00D9018E" w:rsidP="00D9018E">
                            <w:pPr>
                              <w:pBdr>
                                <w:top w:val="single" w:sz="24" w:space="8" w:color="DDDDDD" w:themeColor="accent1"/>
                                <w:bottom w:val="single" w:sz="24" w:space="8" w:color="DDDDDD" w:themeColor="accent1"/>
                              </w:pBdr>
                              <w:spacing w:after="0"/>
                              <w:jc w:val="center"/>
                              <w:rPr>
                                <w:rFonts w:ascii="Source Sans Pro Light" w:hAnsi="Source Sans Pro Light"/>
                                <w:sz w:val="24"/>
                                <w:szCs w:val="36"/>
                              </w:rPr>
                            </w:pPr>
                          </w:p>
                          <w:p w14:paraId="7263E7D8" w14:textId="77777777" w:rsidR="00307583" w:rsidRDefault="00307583" w:rsidP="00D9018E">
                            <w:pPr>
                              <w:pBdr>
                                <w:top w:val="single" w:sz="24" w:space="8" w:color="DDDDDD" w:themeColor="accent1"/>
                                <w:bottom w:val="single" w:sz="24" w:space="8" w:color="DDDDDD" w:themeColor="accent1"/>
                              </w:pBdr>
                              <w:spacing w:after="0"/>
                              <w:jc w:val="center"/>
                              <w:rPr>
                                <w:rFonts w:ascii="Source Sans Pro Light" w:hAnsi="Source Sans Pro Light"/>
                                <w:sz w:val="24"/>
                                <w:szCs w:val="36"/>
                              </w:rPr>
                            </w:pPr>
                            <w:r w:rsidRPr="0075550A">
                              <w:rPr>
                                <w:rFonts w:ascii="Source Sans Pro Light" w:hAnsi="Source Sans Pro Light"/>
                                <w:sz w:val="24"/>
                                <w:szCs w:val="36"/>
                              </w:rPr>
                              <w:t>At</w:t>
                            </w:r>
                          </w:p>
                          <w:p w14:paraId="7DC23BCE" w14:textId="77777777" w:rsidR="00D9018E" w:rsidRPr="0075550A" w:rsidRDefault="00D9018E" w:rsidP="00D9018E">
                            <w:pPr>
                              <w:pBdr>
                                <w:top w:val="single" w:sz="24" w:space="8" w:color="DDDDDD" w:themeColor="accent1"/>
                                <w:bottom w:val="single" w:sz="24" w:space="8" w:color="DDDDDD" w:themeColor="accent1"/>
                              </w:pBdr>
                              <w:spacing w:after="0"/>
                              <w:jc w:val="center"/>
                              <w:rPr>
                                <w:rFonts w:ascii="Source Sans Pro Light" w:hAnsi="Source Sans Pro Light"/>
                                <w:sz w:val="24"/>
                                <w:szCs w:val="36"/>
                              </w:rPr>
                            </w:pPr>
                          </w:p>
                          <w:p w14:paraId="1F7D553C" w14:textId="77777777" w:rsidR="00307583" w:rsidRPr="00FB68E6" w:rsidRDefault="003C0AB2" w:rsidP="00307583">
                            <w:pPr>
                              <w:jc w:val="center"/>
                              <w:rPr>
                                <w:rFonts w:ascii="Source Sans Pro Light" w:hAnsi="Source Sans Pro Light"/>
                              </w:rPr>
                            </w:pPr>
                            <w:r>
                              <w:rPr>
                                <w:rFonts w:ascii="Source Sans Pro Light" w:hAnsi="Source Sans Pro Light"/>
                                <w:sz w:val="24"/>
                                <w:szCs w:val="36"/>
                              </w:rPr>
                              <w:t>7 Meadow Road, Newt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type id="_x0000_t202" coordsize="21600,21600" o:spt="202" path="m,l,21600r21600,l21600,xe" w14:anchorId="74E158DA">
                <v:stroke joinstyle="miter"/>
                <v:path gradientshapeok="t" o:connecttype="rect"/>
              </v:shapetype>
              <v:shape id="_x0000_s1026" style="position:absolute;left:0;text-align:left;margin-left:0;margin-top:73.9pt;width:361.5pt;height:162.75pt;z-index:251659264;visibility:visible;mso-wrap-style:square;mso-width-percent:0;mso-height-percent:0;mso-wrap-distance-left:9pt;mso-wrap-distance-top:7.2pt;mso-wrap-distance-right:9pt;mso-wrap-distance-bottom:7.2pt;mso-position-horizontal:center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">
                <v:textbox style="mso-fit-shape-to-text:t">
                  <w:txbxContent>
                    <w:p w:rsidR="00307583" w:rsidP="00D9018E" w:rsidRDefault="003C0AB2" w14:paraId="22F9D4D3" w14:textId="72DEA905">
                      <w:pPr>
                        <w:pBdr>
                          <w:top w:val="single" w:color="DDDDDD" w:themeColor="accent1" w:sz="24" w:space="8"/>
                          <w:bottom w:val="single" w:color="DDDDDD" w:themeColor="accent1" w:sz="24" w:space="8"/>
                        </w:pBdr>
                        <w:spacing w:after="0"/>
                        <w:jc w:val="center"/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</w:pPr>
                      <w:r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  <w:t>Front and Side Single Storey Extension and Internal Alterations</w:t>
                      </w:r>
                      <w:proofErr w:type="spellStart"/>
                      <w:r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  <w:t/>
                      </w:r>
                      <w:proofErr w:type="spellEnd"/>
                      <w:r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  <w:t/>
                      </w:r>
                    </w:p>
                    <w:p w:rsidRPr="0075550A" w:rsidR="00D9018E" w:rsidP="00D9018E" w:rsidRDefault="00D9018E" w14:paraId="64C64E54" w14:textId="77777777">
                      <w:pPr>
                        <w:pBdr>
                          <w:top w:val="single" w:color="DDDDDD" w:themeColor="accent1" w:sz="24" w:space="8"/>
                          <w:bottom w:val="single" w:color="DDDDDD" w:themeColor="accent1" w:sz="24" w:space="8"/>
                        </w:pBdr>
                        <w:spacing w:after="0"/>
                        <w:jc w:val="center"/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</w:pPr>
                    </w:p>
                    <w:p w:rsidR="00307583" w:rsidP="00D9018E" w:rsidRDefault="00307583" w14:paraId="65665A3F" w14:textId="26B7C861">
                      <w:pPr>
                        <w:pBdr>
                          <w:top w:val="single" w:color="DDDDDD" w:themeColor="accent1" w:sz="24" w:space="8"/>
                          <w:bottom w:val="single" w:color="DDDDDD" w:themeColor="accent1" w:sz="24" w:space="8"/>
                        </w:pBdr>
                        <w:spacing w:after="0"/>
                        <w:jc w:val="center"/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</w:pPr>
                      <w:r w:rsidRPr="0075550A"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  <w:t>At</w:t>
                      </w:r>
                    </w:p>
                    <w:p w:rsidRPr="0075550A" w:rsidR="00D9018E" w:rsidP="00D9018E" w:rsidRDefault="00D9018E" w14:paraId="738EFF3C" w14:textId="77777777">
                      <w:pPr>
                        <w:pBdr>
                          <w:top w:val="single" w:color="DDDDDD" w:themeColor="accent1" w:sz="24" w:space="8"/>
                          <w:bottom w:val="single" w:color="DDDDDD" w:themeColor="accent1" w:sz="24" w:space="8"/>
                        </w:pBdr>
                        <w:spacing w:after="0"/>
                        <w:jc w:val="center"/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</w:pPr>
                    </w:p>
                    <w:p w:rsidRPr="00FB68E6" w:rsidR="00307583" w:rsidP="00307583" w:rsidRDefault="003C0AB2" w14:paraId="6EB62BEE" w14:textId="79A9A74C">
                      <w:pPr>
                        <w:jc w:val="center"/>
                        <w:rPr>
                          <w:rFonts w:ascii="Source Sans Pro Light" w:hAnsi="Source Sans Pro Light"/>
                        </w:rPr>
                      </w:pPr>
                      <w:r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  <w:t>7 Meadow Road, Newton</w:t>
                      </w:r>
                      <w:proofErr w:type="spellStart"/>
                      <w:r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  <w:t/>
                      </w:r>
                      <w:proofErr w:type="spellEnd"/>
                      <w:r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  <w:t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Source Sans Pro ExtraLight" w:hAnsi="Source Sans Pro ExtraLight" w:cs="Arial"/>
          <w:b/>
          <w:sz w:val="72"/>
          <w:szCs w:val="24"/>
        </w:rPr>
        <w:t>Site Inspection Log Book</w:t>
      </w:r>
    </w:p>
    <w:p w14:paraId="75B57374" w14:textId="77777777" w:rsidR="00307583" w:rsidRPr="00307583" w:rsidRDefault="00307583" w:rsidP="00307583">
      <w:pPr>
        <w:rPr>
          <w:rFonts w:ascii="Source Sans Pro ExtraLight" w:hAnsi="Source Sans Pro ExtraLight" w:cs="Arial"/>
          <w:sz w:val="72"/>
          <w:szCs w:val="24"/>
        </w:rPr>
      </w:pPr>
    </w:p>
    <w:p w14:paraId="4D1B0CCB" w14:textId="77777777" w:rsidR="00307583" w:rsidRPr="00307583" w:rsidRDefault="00307583" w:rsidP="00307583">
      <w:pPr>
        <w:rPr>
          <w:rFonts w:ascii="Source Sans Pro ExtraLight" w:hAnsi="Source Sans Pro ExtraLight" w:cs="Arial"/>
          <w:sz w:val="72"/>
          <w:szCs w:val="24"/>
        </w:rPr>
      </w:pPr>
    </w:p>
    <w:p w14:paraId="21C6B811" w14:textId="77777777" w:rsidR="00307583" w:rsidRDefault="00307583" w:rsidP="00307583">
      <w:pPr>
        <w:rPr>
          <w:rFonts w:ascii="Source Sans Pro ExtraLight" w:hAnsi="Source Sans Pro ExtraLight" w:cs="Arial"/>
          <w:b/>
          <w:sz w:val="72"/>
          <w:szCs w:val="24"/>
        </w:rPr>
      </w:pPr>
    </w:p>
    <w:p w14:paraId="5F90225D" w14:textId="77777777" w:rsidR="00307583" w:rsidRDefault="00307583" w:rsidP="00307583">
      <w:pPr>
        <w:rPr>
          <w:rFonts w:ascii="Source Sans Pro ExtraLight" w:hAnsi="Source Sans Pro ExtraLight" w:cs="Arial"/>
          <w:sz w:val="72"/>
          <w:szCs w:val="24"/>
        </w:rPr>
      </w:pPr>
      <w:r>
        <w:rPr>
          <w:rFonts w:ascii="Source Sans Pro ExtraLight" w:hAnsi="Source Sans Pro ExtraLight" w:cs="Arial"/>
          <w:sz w:val="72"/>
          <w:szCs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8935"/>
      </w:tblGrid>
      <w:tr w:rsidR="00307583" w14:paraId="70BDF6DB" w14:textId="77777777" w:rsidTr="00864789">
        <w:tc>
          <w:tcPr>
            <w:tcW w:w="2405" w:type="dxa"/>
          </w:tcPr>
          <w:p w14:paraId="378340D9" w14:textId="77777777" w:rsidR="00307583" w:rsidRPr="00996E33" w:rsidRDefault="00307583" w:rsidP="00307583">
            <w:pPr>
              <w:rPr>
                <w:rFonts w:ascii="Source Sans Pro SemiBold" w:hAnsi="Source Sans Pro SemiBold" w:cs="Arial"/>
              </w:rPr>
            </w:pPr>
            <w:r w:rsidRPr="00996E33">
              <w:rPr>
                <w:rFonts w:ascii="Source Sans Pro SemiBold" w:hAnsi="Source Sans Pro SemiBold" w:cs="Arial"/>
                <w:szCs w:val="24"/>
              </w:rPr>
              <w:lastRenderedPageBreak/>
              <w:t>Ref No:</w:t>
            </w:r>
          </w:p>
        </w:tc>
        <w:tc>
          <w:tcPr>
            <w:tcW w:w="8935" w:type="dxa"/>
          </w:tcPr>
          <w:p w14:paraId="415B905C" w14:textId="77777777" w:rsidR="00307583" w:rsidRPr="00996E33" w:rsidRDefault="003C0AB2" w:rsidP="00307583">
            <w:pPr>
              <w:rPr>
                <w:rFonts w:ascii="Source Sans Pro Light" w:hAnsi="Source Sans Pro Light" w:cs="Arial"/>
                <w:szCs w:val="24"/>
              </w:rPr>
            </w:pPr>
            <w:r>
              <w:rPr>
                <w:rFonts w:ascii="Source Sans Pro Light" w:hAnsi="Source Sans Pro Light" w:cs="Arial"/>
                <w:szCs w:val="24"/>
              </w:rPr>
              <w:t>502408</w:t>
            </w:r>
          </w:p>
        </w:tc>
      </w:tr>
      <w:tr w:rsidR="00307583" w14:paraId="327D1D62" w14:textId="77777777" w:rsidTr="00864789">
        <w:tc>
          <w:tcPr>
            <w:tcW w:w="2405" w:type="dxa"/>
          </w:tcPr>
          <w:p w14:paraId="42B41CCE" w14:textId="77777777" w:rsidR="00307583" w:rsidRPr="00996E33" w:rsidRDefault="00307583" w:rsidP="00307583">
            <w:pPr>
              <w:rPr>
                <w:rFonts w:ascii="Source Sans Pro SemiBold" w:hAnsi="Source Sans Pro SemiBold" w:cs="Arial"/>
                <w:szCs w:val="24"/>
              </w:rPr>
            </w:pPr>
            <w:r w:rsidRPr="00996E33">
              <w:rPr>
                <w:rFonts w:ascii="Source Sans Pro SemiBold" w:hAnsi="Source Sans Pro SemiBold" w:cs="Arial"/>
                <w:szCs w:val="24"/>
              </w:rPr>
              <w:t>Project Description:</w:t>
            </w:r>
            <w:r w:rsidRPr="00996E33">
              <w:rPr>
                <w:rFonts w:ascii="Source Sans Pro SemiBold" w:hAnsi="Source Sans Pro SemiBold" w:cs="Arial"/>
                <w:szCs w:val="24"/>
              </w:rPr>
              <w:tab/>
            </w:r>
          </w:p>
        </w:tc>
        <w:tc>
          <w:tcPr>
            <w:tcW w:w="8935" w:type="dxa"/>
          </w:tcPr>
          <w:p w14:paraId="12C1DE62" w14:textId="77777777" w:rsidR="00307583" w:rsidRPr="00FF0CFA" w:rsidRDefault="00CC198A" w:rsidP="00307583">
            <w:pPr>
              <w:rPr>
                <w:rFonts w:ascii="Source Sans Pro Light" w:hAnsi="Source Sans Pro Light" w:cs="Arial"/>
                <w:szCs w:val="24"/>
              </w:rPr>
            </w:pPr>
            <w:r>
              <w:rPr>
                <w:rFonts w:ascii="Source Sans Pro Light" w:hAnsi="Source Sans Pro Light"/>
                <w:sz w:val="24"/>
                <w:szCs w:val="36"/>
              </w:rPr>
              <w:t>Front and Side Single Storey Extension and Internal Alterations</w:t>
            </w:r>
          </w:p>
        </w:tc>
      </w:tr>
      <w:tr w:rsidR="00307583" w14:paraId="37D3C106" w14:textId="77777777" w:rsidTr="00864789">
        <w:tc>
          <w:tcPr>
            <w:tcW w:w="2405" w:type="dxa"/>
          </w:tcPr>
          <w:p w14:paraId="04DD12E5" w14:textId="77777777" w:rsidR="00307583" w:rsidRPr="00996E33" w:rsidRDefault="00307583" w:rsidP="00307583">
            <w:pPr>
              <w:rPr>
                <w:rFonts w:ascii="Source Sans Pro SemiBold" w:hAnsi="Source Sans Pro SemiBold" w:cs="Arial"/>
                <w:szCs w:val="24"/>
              </w:rPr>
            </w:pPr>
            <w:r w:rsidRPr="00996E33">
              <w:rPr>
                <w:rFonts w:ascii="Source Sans Pro SemiBold" w:hAnsi="Source Sans Pro SemiBold" w:cs="Arial"/>
                <w:szCs w:val="24"/>
              </w:rPr>
              <w:t>Site Address:</w:t>
            </w:r>
            <w:r w:rsidRPr="00996E33">
              <w:rPr>
                <w:rFonts w:ascii="Source Sans Pro SemiBold" w:hAnsi="Source Sans Pro SemiBold" w:cs="Arial"/>
                <w:szCs w:val="24"/>
              </w:rPr>
              <w:tab/>
            </w:r>
          </w:p>
        </w:tc>
        <w:tc>
          <w:tcPr>
            <w:tcW w:w="8935" w:type="dxa"/>
          </w:tcPr>
          <w:p w14:paraId="302A89F3" w14:textId="77777777" w:rsidR="00307583" w:rsidRPr="00996E33" w:rsidRDefault="00CC198A" w:rsidP="00307583">
            <w:pPr>
              <w:rPr>
                <w:rFonts w:ascii="Source Sans Pro Light" w:hAnsi="Source Sans Pro Light" w:cs="Arial"/>
                <w:szCs w:val="24"/>
              </w:rPr>
            </w:pPr>
            <w:r>
              <w:rPr>
                <w:rFonts w:ascii="Source Sans Pro Light" w:hAnsi="Source Sans Pro Light"/>
                <w:sz w:val="24"/>
                <w:szCs w:val="36"/>
              </w:rPr>
              <w:t>7 Meadow Road, Newton</w:t>
            </w:r>
          </w:p>
          <w:p w14:paraId="6AFAEFF0" w14:textId="77777777" w:rsidR="00307583" w:rsidRPr="00996E33" w:rsidRDefault="00307583" w:rsidP="00307583">
            <w:pPr>
              <w:rPr>
                <w:rFonts w:ascii="Source Sans Pro Light" w:hAnsi="Source Sans Pro Light" w:cs="Arial"/>
                <w:szCs w:val="24"/>
              </w:rPr>
            </w:pPr>
          </w:p>
        </w:tc>
      </w:tr>
      <w:tr w:rsidR="00307583" w14:paraId="2423F9FE" w14:textId="77777777" w:rsidTr="00864789">
        <w:tc>
          <w:tcPr>
            <w:tcW w:w="2405" w:type="dxa"/>
          </w:tcPr>
          <w:p w14:paraId="51A0E051" w14:textId="77777777" w:rsidR="00307583" w:rsidRPr="00996E33" w:rsidRDefault="00307583" w:rsidP="00307583">
            <w:pPr>
              <w:rPr>
                <w:rFonts w:ascii="Source Sans Pro SemiBold" w:hAnsi="Source Sans Pro SemiBold" w:cs="Arial"/>
                <w:szCs w:val="24"/>
              </w:rPr>
            </w:pPr>
            <w:r w:rsidRPr="00996E33">
              <w:rPr>
                <w:rFonts w:ascii="Source Sans Pro SemiBold" w:hAnsi="Source Sans Pro SemiBold" w:cs="Arial"/>
              </w:rPr>
              <w:t xml:space="preserve">Client: </w:t>
            </w:r>
            <w:r w:rsidRPr="00996E33">
              <w:rPr>
                <w:rFonts w:ascii="Source Sans Pro SemiBold" w:hAnsi="Source Sans Pro SemiBold" w:cs="Arial"/>
              </w:rPr>
              <w:tab/>
            </w:r>
            <w:r w:rsidRPr="00996E33">
              <w:rPr>
                <w:rFonts w:ascii="Source Sans Pro SemiBold" w:hAnsi="Source Sans Pro SemiBold" w:cs="Arial"/>
              </w:rPr>
              <w:tab/>
            </w:r>
          </w:p>
        </w:tc>
        <w:tc>
          <w:tcPr>
            <w:tcW w:w="8935" w:type="dxa"/>
          </w:tcPr>
          <w:p w14:paraId="23CA54CD" w14:textId="77777777" w:rsidR="00307583" w:rsidRPr="00996E33" w:rsidRDefault="00CC198A" w:rsidP="00307583">
            <w:pPr>
              <w:rPr>
                <w:rFonts w:ascii="Source Sans Pro Light" w:hAnsi="Source Sans Pro Light" w:cs="Arial"/>
                <w:szCs w:val="24"/>
              </w:rPr>
            </w:pPr>
            <w:r>
              <w:rPr>
                <w:rFonts w:ascii="Source Sans Pro Light" w:hAnsi="Source Sans Pro Light" w:cs="Arial"/>
                <w:szCs w:val="24"/>
              </w:rPr>
              <w:t>Snow Architects</w:t>
            </w:r>
          </w:p>
        </w:tc>
      </w:tr>
      <w:tr w:rsidR="00307583" w14:paraId="0191BE85" w14:textId="77777777" w:rsidTr="00864789">
        <w:tc>
          <w:tcPr>
            <w:tcW w:w="2405" w:type="dxa"/>
          </w:tcPr>
          <w:p w14:paraId="133A3D9F" w14:textId="77777777" w:rsidR="00307583" w:rsidRPr="00996E33" w:rsidRDefault="00307583" w:rsidP="00307583">
            <w:pPr>
              <w:rPr>
                <w:rFonts w:ascii="Source Sans Pro SemiBold" w:hAnsi="Source Sans Pro SemiBold" w:cs="Arial"/>
                <w:szCs w:val="24"/>
              </w:rPr>
            </w:pPr>
          </w:p>
        </w:tc>
        <w:tc>
          <w:tcPr>
            <w:tcW w:w="8935" w:type="dxa"/>
          </w:tcPr>
          <w:p w14:paraId="3C5AC704" w14:textId="77777777" w:rsidR="00307583" w:rsidRPr="00996E33" w:rsidRDefault="00307583" w:rsidP="00307583">
            <w:pPr>
              <w:rPr>
                <w:rFonts w:ascii="Source Sans Pro Light" w:hAnsi="Source Sans Pro Light" w:cs="Arial"/>
                <w:szCs w:val="24"/>
              </w:rPr>
            </w:pPr>
          </w:p>
        </w:tc>
      </w:tr>
      <w:tr w:rsidR="0057002A" w14:paraId="20668724" w14:textId="77777777" w:rsidTr="00864789">
        <w:tc>
          <w:tcPr>
            <w:tcW w:w="2405" w:type="dxa"/>
          </w:tcPr>
          <w:p w14:paraId="4F46B488" w14:textId="77777777" w:rsidR="0057002A" w:rsidRPr="00996E33" w:rsidRDefault="0057002A" w:rsidP="00307583">
            <w:pPr>
              <w:rPr>
                <w:rFonts w:ascii="Source Sans Pro SemiBold" w:hAnsi="Source Sans Pro SemiBold" w:cs="Arial"/>
              </w:rPr>
            </w:pPr>
            <w:r>
              <w:rPr>
                <w:rFonts w:ascii="Source Sans Pro SemiBold" w:hAnsi="Source Sans Pro SemiBold" w:cs="Arial"/>
              </w:rPr>
              <w:t>Distribution List</w:t>
            </w:r>
            <w:r w:rsidRPr="00996E33">
              <w:rPr>
                <w:rFonts w:ascii="Source Sans Pro SemiBold" w:hAnsi="Source Sans Pro SemiBold" w:cs="Arial"/>
              </w:rPr>
              <w:t>:</w:t>
            </w:r>
          </w:p>
        </w:tc>
        <w:tc>
          <w:tcPr>
            <w:tcW w:w="8935" w:type="dxa"/>
          </w:tcPr>
          <w:p w14:paraId="6688926F" w14:textId="77777777" w:rsidR="0057002A" w:rsidRPr="0057002A" w:rsidRDefault="0057002A" w:rsidP="00307583">
            <w:pPr>
              <w:rPr>
                <w:rFonts w:ascii="Source Sans Pro Light" w:hAnsi="Source Sans Pro Light" w:cs="Arial"/>
                <w:szCs w:val="24"/>
                <w:highlight w:val="yellow"/>
              </w:rPr>
            </w:pPr>
          </w:p>
        </w:tc>
      </w:tr>
    </w:tbl>
    <w:p w14:paraId="185B2940" w14:textId="77777777" w:rsidR="00307583" w:rsidRPr="00D55F07" w:rsidRDefault="00307583" w:rsidP="00307583">
      <w:pPr>
        <w:spacing w:after="0"/>
        <w:rPr>
          <w:rFonts w:ascii="Source Sans Pro Light" w:hAnsi="Source Sans Pro Light" w:cs="Arial"/>
          <w:sz w:val="24"/>
        </w:rPr>
      </w:pPr>
      <w:r w:rsidRPr="00D55F07">
        <w:rPr>
          <w:rFonts w:ascii="Source Sans Pro Light" w:hAnsi="Source Sans Pro Light" w:cs="Arial"/>
          <w:b/>
          <w:sz w:val="24"/>
        </w:rPr>
        <w:tab/>
      </w:r>
      <w:r w:rsidRPr="00D55F07">
        <w:rPr>
          <w:rFonts w:ascii="Source Sans Pro Light" w:hAnsi="Source Sans Pro Light" w:cs="Arial"/>
          <w:b/>
          <w:sz w:val="24"/>
        </w:rPr>
        <w:tab/>
      </w:r>
    </w:p>
    <w:p w14:paraId="7C4A466D" w14:textId="77777777" w:rsidR="00307583" w:rsidRDefault="00996E33" w:rsidP="00307583">
      <w:pPr>
        <w:rPr>
          <w:rFonts w:ascii="Source Sans Pro ExtraLight" w:hAnsi="Source Sans Pro ExtraLight" w:cs="Arial"/>
          <w:sz w:val="72"/>
          <w:szCs w:val="24"/>
        </w:rPr>
      </w:pPr>
      <w:r w:rsidRPr="0052186D">
        <w:rPr>
          <w:rFonts w:ascii="Arial" w:eastAsia="Meiryo UI" w:hAnsi="Arial" w:cs="Arial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F24EE35" wp14:editId="66D3273E">
                <wp:simplePos x="0" y="0"/>
                <wp:positionH relativeFrom="column">
                  <wp:posOffset>6286500</wp:posOffset>
                </wp:positionH>
                <wp:positionV relativeFrom="page">
                  <wp:posOffset>4257675</wp:posOffset>
                </wp:positionV>
                <wp:extent cx="3057525" cy="1943100"/>
                <wp:effectExtent l="0" t="0" r="28575" b="19050"/>
                <wp:wrapNone/>
                <wp:docPr id="193" name="Rectangle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7525" cy="1943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2225" cap="flat" cmpd="sng" algn="ctr">
                          <a:solidFill>
                            <a:schemeClr val="bg1">
                              <a:lumMod val="65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7B4CA19" w14:textId="77777777" w:rsidR="00996E33" w:rsidRPr="007159C0" w:rsidRDefault="00996E33" w:rsidP="00996E33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Source Sans Pro Light" w:eastAsia="Meiryo UI" w:hAnsi="Source Sans Pro Light" w:cs="Arial"/>
                                <w:b/>
                                <w:color w:val="92D050"/>
                                <w:szCs w:val="24"/>
                              </w:rPr>
                            </w:pPr>
                            <w:r w:rsidRPr="007159C0">
                              <w:rPr>
                                <w:rFonts w:ascii="Source Sans Pro Light" w:eastAsia="Meiryo UI" w:hAnsi="Source Sans Pro Light" w:cs="Arial"/>
                                <w:b/>
                                <w:color w:val="92D050"/>
                                <w:szCs w:val="24"/>
                              </w:rPr>
                              <w:t>Site Contact</w:t>
                            </w:r>
                          </w:p>
                          <w:p w14:paraId="4DBA0F27" w14:textId="77777777" w:rsidR="00996E33" w:rsidRDefault="00996E33" w:rsidP="00996E33">
                            <w:pPr>
                              <w:tabs>
                                <w:tab w:val="left" w:pos="1418"/>
                              </w:tabs>
                              <w:spacing w:after="0"/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</w:pPr>
                          </w:p>
                          <w:p w14:paraId="75E41E7C" w14:textId="77777777" w:rsidR="005C7FF3" w:rsidRDefault="005C7FF3" w:rsidP="00996E33">
                            <w:pPr>
                              <w:tabs>
                                <w:tab w:val="left" w:pos="1418"/>
                              </w:tabs>
                              <w:spacing w:after="0"/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</w:pPr>
                          </w:p>
                          <w:p w14:paraId="4B727AA6" w14:textId="77777777" w:rsidR="005C7FF3" w:rsidRDefault="005C7FF3" w:rsidP="00704839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</w:pPr>
                          </w:p>
                          <w:p w14:paraId="01D81909" w14:textId="77777777" w:rsidR="005C7FF3" w:rsidRPr="00996E33" w:rsidRDefault="005C7FF3" w:rsidP="00996E33">
                            <w:pPr>
                              <w:tabs>
                                <w:tab w:val="left" w:pos="1418"/>
                              </w:tabs>
                              <w:spacing w:after="0"/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</w:pPr>
                          </w:p>
                          <w:p w14:paraId="5A4522DE" w14:textId="77777777" w:rsidR="00996E33" w:rsidRPr="005C7FF3" w:rsidRDefault="00996E33" w:rsidP="00996E33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Source Sans Pro Light" w:eastAsia="Meiryo UI" w:hAnsi="Source Sans Pro Light" w:cs="Arial"/>
                                <w:b/>
                                <w:szCs w:val="24"/>
                              </w:rPr>
                            </w:pPr>
                          </w:p>
                          <w:p w14:paraId="29578C1F" w14:textId="77777777" w:rsidR="00996E33" w:rsidRPr="00996E33" w:rsidRDefault="00996E33" w:rsidP="00996E33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24"/>
                                <w:szCs w:val="24"/>
                              </w:rPr>
                            </w:pPr>
                          </w:p>
                          <w:p w14:paraId="1EA75A34" w14:textId="77777777" w:rsidR="00996E33" w:rsidRDefault="00996E33" w:rsidP="00996E33">
                            <w:pPr>
                              <w:tabs>
                                <w:tab w:val="left" w:pos="1418"/>
                              </w:tabs>
                              <w:spacing w:after="0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</w:p>
                          <w:p w14:paraId="153C47AC" w14:textId="77777777" w:rsidR="00996E33" w:rsidRPr="002A63F3" w:rsidRDefault="00996E33" w:rsidP="00996E33">
                            <w:pPr>
                              <w:tabs>
                                <w:tab w:val="left" w:pos="1418"/>
                              </w:tabs>
                              <w:spacing w:after="0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rect id="Rectangle 193" style="position:absolute;margin-left:495pt;margin-top:335.25pt;width:240.75pt;height:153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spid="_x0000_s1027" fillcolor="window" strokecolor="#a5a5a5 [2092]" strokeweight="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" w14:anchorId="3BD66BD0">
                <v:textbox>
                  <w:txbxContent>
                    <w:p w:rsidRPr="007159C0" w:rsidR="00996E33" w:rsidP="00996E33" w:rsidRDefault="00996E33" w14:paraId="17E6ACD9" w14:textId="77777777">
                      <w:pPr>
                        <w:tabs>
                          <w:tab w:val="left" w:pos="1418"/>
                        </w:tabs>
                        <w:spacing w:after="0"/>
                        <w:jc w:val="center"/>
                        <w:rPr>
                          <w:rFonts w:ascii="Source Sans Pro Light" w:hAnsi="Source Sans Pro Light" w:eastAsia="Meiryo UI" w:cs="Arial"/>
                          <w:b/>
                          <w:color w:val="92D050"/>
                          <w:szCs w:val="24"/>
                        </w:rPr>
                      </w:pPr>
                      <w:r w:rsidRPr="007159C0">
                        <w:rPr>
                          <w:rFonts w:ascii="Source Sans Pro Light" w:hAnsi="Source Sans Pro Light" w:eastAsia="Meiryo UI" w:cs="Arial"/>
                          <w:b/>
                          <w:color w:val="92D050"/>
                          <w:szCs w:val="24"/>
                        </w:rPr>
                        <w:t>Site Contact</w:t>
                      </w:r>
                    </w:p>
                    <w:p w:rsidR="00996E33" w:rsidP="00996E33" w:rsidRDefault="00996E33" w14:paraId="0DBB5F44" w14:textId="59839920">
                      <w:pPr>
                        <w:tabs>
                          <w:tab w:val="left" w:pos="1418"/>
                        </w:tabs>
                        <w:spacing w:after="0"/>
                        <w:rPr>
                          <w:rFonts w:ascii="Source Sans Pro Light" w:hAnsi="Source Sans Pro Light" w:eastAsia="Meiryo UI" w:cs="Arial"/>
                          <w:szCs w:val="24"/>
                        </w:rPr>
                      </w:pPr>
                    </w:p>
                    <w:p w:rsidR="005C7FF3" w:rsidP="00996E33" w:rsidRDefault="005C7FF3" w14:paraId="28963D03" w14:textId="26AF7482">
                      <w:pPr>
                        <w:tabs>
                          <w:tab w:val="left" w:pos="1418"/>
                        </w:tabs>
                        <w:spacing w:after="0"/>
                        <w:rPr>
                          <w:rFonts w:ascii="Source Sans Pro Light" w:hAnsi="Source Sans Pro Light" w:eastAsia="Meiryo UI" w:cs="Arial"/>
                          <w:szCs w:val="24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color="auto" w:sz="0" w:space="0"/>
                          <w:left w:val="none" w:color="auto" w:sz="0" w:space="0"/>
                          <w:bottom w:val="none" w:color="auto" w:sz="0" w:space="0"/>
                          <w:right w:val="none" w:color="auto" w:sz="0" w:space="0"/>
                          <w:insideH w:val="none" w:color="auto" w:sz="0" w:space="0"/>
                          <w:insideV w:val="none" w:color="auto" w:sz="0" w:space="0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498"/>
                      </w:tblGrid>
                      <w:tr w:rsidR="00704839" w:rsidTr="00704839" w14:paraId="039F1C37" w14:textId="77777777">
                        <w:tc>
                          <w:tcPr>
                            <w:tcW w:w="4498" w:type="dxa"/>
                          </w:tcPr>
                          <w:p w:rsidR="00704839" w:rsidP="00704839" w:rsidRDefault="00704839" w14:paraId="3A20490C" w14:textId="39DFD689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Source Sans Pro Light" w:hAnsi="Source Sans Pro Light" w:eastAsia="Meiryo UI" w:cs="Arial"/>
                                <w:szCs w:val="24"/>
                              </w:rPr>
                            </w:pPr>
                            <w:r w:rsidRPr="00704839">
                              <w:rPr>
                                <w:rFonts w:ascii="Source Sans Pro Light" w:hAnsi="Source Sans Pro Light" w:eastAsia="Meiryo UI" w:cs="Arial"/>
                                <w:szCs w:val="24"/>
                              </w:rPr>
                              <w:t>{{</w:t>
                            </w:r>
                            <w:proofErr w:type="spellStart"/>
                            <w:r w:rsidRPr="00704839">
                              <w:rPr>
                                <w:rFonts w:ascii="Source Sans Pro Light" w:hAnsi="Source Sans Pro Light" w:eastAsia="Meiryo UI" w:cs="Arial"/>
                                <w:szCs w:val="24"/>
                              </w:rPr>
                              <w:t>SiteContact.Name</w:t>
                            </w:r>
                            <w:proofErr w:type="spellEnd"/>
                            <w:proofErr w:type="gramStart"/>
                            <w:r w:rsidRPr="00704839">
                              <w:rPr>
                                <w:rFonts w:ascii="Source Sans Pro Light" w:hAnsi="Source Sans Pro Light" w:eastAsia="Meiryo UI" w:cs="Arial"/>
                                <w:szCs w:val="24"/>
                              </w:rPr>
                              <w:t>}:hide</w:t>
                            </w:r>
                            <w:proofErr w:type="gramEnd"/>
                            <w:r w:rsidRPr="00704839">
                              <w:rPr>
                                <w:rFonts w:ascii="Source Sans Pro Light" w:hAnsi="Source Sans Pro Light" w:eastAsia="Meiryo UI" w:cs="Arial"/>
                                <w:szCs w:val="24"/>
                              </w:rPr>
                              <w:t>-block-if-empty}</w:t>
                            </w:r>
                          </w:p>
                        </w:tc>
                      </w:tr>
                      <w:tr w:rsidR="00704839" w:rsidTr="00704839" w14:paraId="43BC64C9" w14:textId="77777777">
                        <w:tc>
                          <w:tcPr>
                            <w:tcW w:w="4498" w:type="dxa"/>
                          </w:tcPr>
                          <w:p w:rsidR="00704839" w:rsidP="00704839" w:rsidRDefault="00704839" w14:paraId="0A0A2F11" w14:textId="39F39994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Source Sans Pro Light" w:hAnsi="Source Sans Pro Light" w:eastAsia="Meiryo UI" w:cs="Arial"/>
                                <w:szCs w:val="24"/>
                              </w:rPr>
                            </w:pPr>
                            <w:r w:rsidRPr="00704839">
                              <w:rPr>
                                <w:rFonts w:ascii="Source Sans Pro Light" w:hAnsi="Source Sans Pro Light" w:eastAsia="Meiryo UI" w:cs="Arial"/>
                                <w:b/>
                                <w:bCs/>
                                <w:szCs w:val="24"/>
                              </w:rPr>
                              <w:t>M:</w:t>
                            </w:r>
                            <w:r w:rsidRPr="00704839">
                              <w:rPr>
                                <w:rFonts w:ascii="Source Sans Pro Light" w:hAnsi="Source Sans Pro Light" w:eastAsia="Meiryo UI" w:cs="Arial"/>
                                <w:szCs w:val="24"/>
                              </w:rPr>
                              <w:t xml:space="preserve"> {{</w:t>
                            </w:r>
                            <w:proofErr w:type="spellStart"/>
                            <w:r w:rsidRPr="00704839">
                              <w:rPr>
                                <w:rFonts w:ascii="Source Sans Pro Light" w:hAnsi="Source Sans Pro Light" w:eastAsia="Meiryo UI" w:cs="Arial"/>
                                <w:szCs w:val="24"/>
                              </w:rPr>
                              <w:t>SiteContact.Mobile</w:t>
                            </w:r>
                            <w:proofErr w:type="spellEnd"/>
                            <w:r w:rsidRPr="00704839">
                              <w:rPr>
                                <w:rFonts w:ascii="Source Sans Pro Light" w:hAnsi="Source Sans Pro Light" w:eastAsia="Meiryo UI" w:cs="Arial"/>
                                <w:szCs w:val="24"/>
                              </w:rPr>
                              <w:t>}</w:t>
                            </w:r>
                            <w:r w:rsidR="00452DB2">
                              <w:rPr>
                                <w:rFonts w:ascii="Source Sans Pro Light" w:hAnsi="Source Sans Pro Light" w:eastAsia="Meiryo UI" w:cs="Arial"/>
                                <w:szCs w:val="24"/>
                              </w:rPr>
                              <w:t>:hide-block-if-empty</w:t>
                            </w:r>
                            <w:r w:rsidRPr="00704839">
                              <w:rPr>
                                <w:rFonts w:ascii="Source Sans Pro Light" w:hAnsi="Source Sans Pro Light" w:eastAsia="Meiryo UI" w:cs="Arial"/>
                                <w:szCs w:val="24"/>
                              </w:rPr>
                              <w:t>}</w:t>
                            </w:r>
                          </w:p>
                        </w:tc>
                      </w:tr>
                    </w:tbl>
                    <w:p w:rsidR="005C7FF3" w:rsidP="00704839" w:rsidRDefault="005C7FF3" w14:paraId="34155F97" w14:textId="3300FED2">
                      <w:pPr>
                        <w:tabs>
                          <w:tab w:val="left" w:pos="1418"/>
                        </w:tabs>
                        <w:spacing w:after="0"/>
                        <w:jc w:val="center"/>
                        <w:rPr>
                          <w:rFonts w:ascii="Source Sans Pro Light" w:hAnsi="Source Sans Pro Light" w:eastAsia="Meiryo UI" w:cs="Arial"/>
                          <w:szCs w:val="24"/>
                        </w:rPr>
                      </w:pPr>
                    </w:p>
                    <w:p w:rsidRPr="00996E33" w:rsidR="005C7FF3" w:rsidP="00996E33" w:rsidRDefault="005C7FF3" w14:paraId="483C8565" w14:textId="77777777">
                      <w:pPr>
                        <w:tabs>
                          <w:tab w:val="left" w:pos="1418"/>
                        </w:tabs>
                        <w:spacing w:after="0"/>
                        <w:rPr>
                          <w:rFonts w:ascii="Source Sans Pro Light" w:hAnsi="Source Sans Pro Light" w:eastAsia="Meiryo UI" w:cs="Arial"/>
                          <w:szCs w:val="24"/>
                        </w:rPr>
                      </w:pPr>
                    </w:p>
                    <w:p w:rsidRPr="005C7FF3" w:rsidR="00996E33" w:rsidP="00996E33" w:rsidRDefault="00996E33" w14:paraId="58A5088D" w14:textId="71B109C3">
                      <w:pPr>
                        <w:tabs>
                          <w:tab w:val="left" w:pos="1418"/>
                        </w:tabs>
                        <w:spacing w:after="0"/>
                        <w:jc w:val="center"/>
                        <w:rPr>
                          <w:rFonts w:ascii="Source Sans Pro Light" w:hAnsi="Source Sans Pro Light" w:eastAsia="Meiryo UI" w:cs="Arial"/>
                          <w:b/>
                          <w:szCs w:val="24"/>
                        </w:rPr>
                      </w:pPr>
                    </w:p>
                    <w:p w:rsidRPr="00996E33" w:rsidR="00996E33" w:rsidP="00996E33" w:rsidRDefault="00996E33" w14:paraId="6C3B566D" w14:textId="77777777">
                      <w:pPr>
                        <w:tabs>
                          <w:tab w:val="left" w:pos="1418"/>
                        </w:tabs>
                        <w:spacing w:after="0"/>
                        <w:jc w:val="center"/>
                        <w:rPr>
                          <w:rFonts w:ascii="Arial" w:hAnsi="Arial" w:eastAsia="Meiryo UI" w:cs="Arial"/>
                          <w:sz w:val="24"/>
                          <w:szCs w:val="24"/>
                        </w:rPr>
                      </w:pPr>
                    </w:p>
                    <w:p w:rsidR="00996E33" w:rsidP="00996E33" w:rsidRDefault="00996E33" w14:paraId="3B6F941A" w14:textId="77777777">
                      <w:pPr>
                        <w:tabs>
                          <w:tab w:val="left" w:pos="1418"/>
                        </w:tabs>
                        <w:spacing w:after="0"/>
                        <w:rPr>
                          <w:rFonts w:ascii="Arial" w:hAnsi="Arial" w:eastAsia="Meiryo UI" w:cs="Arial"/>
                          <w:sz w:val="32"/>
                        </w:rPr>
                      </w:pPr>
                    </w:p>
                    <w:p w:rsidRPr="002A63F3" w:rsidR="00996E33" w:rsidP="00996E33" w:rsidRDefault="00996E33" w14:paraId="429170B4" w14:textId="77777777">
                      <w:pPr>
                        <w:tabs>
                          <w:tab w:val="left" w:pos="1418"/>
                        </w:tabs>
                        <w:spacing w:after="0"/>
                        <w:rPr>
                          <w:rFonts w:ascii="Arial" w:hAnsi="Arial" w:eastAsia="Meiryo UI" w:cs="Arial"/>
                          <w:sz w:val="32"/>
                        </w:rPr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  <w:r w:rsidRPr="0052186D">
        <w:rPr>
          <w:rFonts w:ascii="Arial" w:eastAsia="Meiryo UI" w:hAnsi="Arial" w:cs="Arial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D955402" wp14:editId="74C4AC70">
                <wp:simplePos x="0" y="0"/>
                <wp:positionH relativeFrom="column">
                  <wp:posOffset>3028950</wp:posOffset>
                </wp:positionH>
                <wp:positionV relativeFrom="page">
                  <wp:posOffset>4257675</wp:posOffset>
                </wp:positionV>
                <wp:extent cx="3057525" cy="1943100"/>
                <wp:effectExtent l="0" t="0" r="28575" b="19050"/>
                <wp:wrapNone/>
                <wp:docPr id="192" name="Rect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7525" cy="1943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2225" cap="flat" cmpd="sng" algn="ctr">
                          <a:solidFill>
                            <a:schemeClr val="bg1">
                              <a:lumMod val="65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57890AC" w14:textId="77777777" w:rsidR="00996E33" w:rsidRPr="007159C0" w:rsidRDefault="00996E33" w:rsidP="00996E33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Source Sans Pro Light" w:eastAsia="Meiryo UI" w:hAnsi="Source Sans Pro Light" w:cs="Arial"/>
                                <w:b/>
                                <w:color w:val="92D050"/>
                                <w:szCs w:val="24"/>
                              </w:rPr>
                            </w:pPr>
                            <w:r w:rsidRPr="007159C0">
                              <w:rPr>
                                <w:rFonts w:ascii="Source Sans Pro Light" w:eastAsia="Meiryo UI" w:hAnsi="Source Sans Pro Light" w:cs="Arial"/>
                                <w:b/>
                                <w:color w:val="92D050"/>
                                <w:szCs w:val="24"/>
                              </w:rPr>
                              <w:t xml:space="preserve">Salus </w:t>
                            </w:r>
                            <w:r w:rsidR="00696146">
                              <w:rPr>
                                <w:rFonts w:ascii="Source Sans Pro Light" w:eastAsia="Meiryo UI" w:hAnsi="Source Sans Pro Light" w:cs="Arial"/>
                                <w:b/>
                                <w:color w:val="92D050"/>
                                <w:szCs w:val="24"/>
                              </w:rPr>
                              <w:t>Site In</w:t>
                            </w:r>
                            <w:r w:rsidR="00967B4B">
                              <w:rPr>
                                <w:rFonts w:ascii="Source Sans Pro Light" w:eastAsia="Meiryo UI" w:hAnsi="Source Sans Pro Light" w:cs="Arial"/>
                                <w:b/>
                                <w:color w:val="92D050"/>
                                <w:szCs w:val="24"/>
                              </w:rPr>
                              <w:t>spector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386"/>
                            </w:tblGrid>
                            <w:tr w:rsidR="00CB60F1" w14:paraId="6BB90BEE" w14:textId="77777777" w:rsidTr="00EA0F4E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</w:tcPr>
                                <w:p w14:paraId="0D530C80" w14:textId="77777777" w:rsidR="00CB60F1" w:rsidRPr="00193907" w:rsidRDefault="00CB60F1" w:rsidP="00CB60F1">
                                  <w:pPr>
                                    <w:tabs>
                                      <w:tab w:val="left" w:pos="1418"/>
                                    </w:tabs>
                                    <w:spacing w:after="0"/>
                                    <w:jc w:val="center"/>
                                    <w:rPr>
                                      <w:rFonts w:ascii="Arial" w:eastAsia="Meiryo UI" w:hAnsi="Arial" w:cs="Arial"/>
                                      <w:sz w:val="32"/>
                                    </w:rPr>
                                  </w:pPr>
                                </w:p>
                                <w:p w14:paraId="46134133" w14:textId="20D392F9" w:rsidR="00CB60F1" w:rsidRDefault="009543AB" w:rsidP="00CB60F1">
                                  <w:pPr>
                                    <w:tabs>
                                      <w:tab w:val="left" w:pos="1418"/>
                                    </w:tabs>
                                    <w:spacing w:after="0"/>
                                    <w:jc w:val="center"/>
                                    <w:rPr>
                                      <w:rFonts w:ascii="Arial" w:eastAsia="Meiryo UI" w:hAnsi="Arial" w:cs="Arial"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Billy</w:t>
                                  </w: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Smith</w:t>
                                  </w:r>
                                </w:p>
                              </w:tc>
                            </w:tr>
                            <w:tr w:rsidR="00CB60F1" w14:paraId="17D83A34" w14:textId="77777777" w:rsidTr="00EA0F4E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</w:tcPr>
                                <w:p w14:paraId="350B9176" w14:textId="2D92E148" w:rsidR="00CB60F1" w:rsidRDefault="00CB60F1" w:rsidP="00CB60F1">
                                  <w:pPr>
                                    <w:tabs>
                                      <w:tab w:val="left" w:pos="1418"/>
                                    </w:tabs>
                                    <w:spacing w:after="0"/>
                                    <w:jc w:val="center"/>
                                    <w:rPr>
                                      <w:rFonts w:ascii="Arial" w:eastAsia="Meiryo UI" w:hAnsi="Arial" w:cs="Arial"/>
                                      <w:sz w:val="32"/>
                                    </w:rPr>
                                  </w:pP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b/>
                                      <w:bCs/>
                                      <w:szCs w:val="24"/>
                                    </w:rPr>
                                    <w:t>T:</w:t>
                                  </w: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</w:t>
                                  </w:r>
                                  <w:r w:rsidR="009543AB"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07</w:t>
                                  </w:r>
                                  <w:r w:rsidR="009543AB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63</w:t>
                                  </w:r>
                                  <w:r w:rsidR="009543AB"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7</w:t>
                                  </w:r>
                                  <w:r w:rsidR="009543AB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8</w:t>
                                  </w:r>
                                  <w:r w:rsidR="009543AB"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0 </w:t>
                                  </w:r>
                                  <w:r w:rsidR="009543AB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289</w:t>
                                  </w:r>
                                </w:p>
                              </w:tc>
                            </w:tr>
                            <w:tr w:rsidR="00CB60F1" w14:paraId="21C92A6E" w14:textId="77777777" w:rsidTr="00EA0F4E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</w:tcPr>
                                <w:p w14:paraId="5D3DAAAA" w14:textId="76D95EAB" w:rsidR="00CB60F1" w:rsidRPr="00193907" w:rsidRDefault="00CB60F1" w:rsidP="00CB60F1">
                                  <w:pPr>
                                    <w:tabs>
                                      <w:tab w:val="left" w:pos="1418"/>
                                    </w:tabs>
                                    <w:spacing w:after="0"/>
                                    <w:jc w:val="center"/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</w:pP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b/>
                                      <w:bCs/>
                                      <w:szCs w:val="24"/>
                                    </w:rPr>
                                    <w:t>M:</w:t>
                                  </w: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</w:t>
                                  </w:r>
                                  <w:r w:rsidR="009543AB"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07</w:t>
                                  </w:r>
                                  <w:r w:rsidR="009543AB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63</w:t>
                                  </w:r>
                                  <w:r w:rsidR="009543AB"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7</w:t>
                                  </w:r>
                                  <w:r w:rsidR="009543AB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8</w:t>
                                  </w:r>
                                  <w:r w:rsidR="009543AB"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0 </w:t>
                                  </w:r>
                                  <w:r w:rsidR="009543AB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289</w:t>
                                  </w:r>
                                </w:p>
                              </w:tc>
                            </w:tr>
                            <w:tr w:rsidR="00CB60F1" w14:paraId="2C46749C" w14:textId="77777777" w:rsidTr="00EA0F4E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</w:tcPr>
                                <w:p w14:paraId="3D6D7C4D" w14:textId="7EE0C44E" w:rsidR="00CB60F1" w:rsidRDefault="00CB60F1" w:rsidP="00CB60F1">
                                  <w:pPr>
                                    <w:tabs>
                                      <w:tab w:val="left" w:pos="1418"/>
                                    </w:tabs>
                                    <w:spacing w:after="0"/>
                                    <w:jc w:val="center"/>
                                    <w:rPr>
                                      <w:rFonts w:ascii="Arial" w:eastAsia="Meiryo UI" w:hAnsi="Arial" w:cs="Arial"/>
                                      <w:sz w:val="32"/>
                                    </w:rPr>
                                  </w:pP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b/>
                                      <w:bCs/>
                                      <w:szCs w:val="24"/>
                                    </w:rPr>
                                    <w:t>E:</w:t>
                                  </w: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</w:t>
                                  </w:r>
                                  <w:r w:rsidR="009543AB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billy</w:t>
                                  </w:r>
                                  <w:r w:rsidR="009543AB"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.</w:t>
                                  </w:r>
                                  <w:r w:rsidR="009543AB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smith</w:t>
                                  </w:r>
                                  <w:r w:rsidR="009543AB"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@</w:t>
                                  </w:r>
                                  <w:r w:rsidR="009543AB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test</w:t>
                                  </w:r>
                                  <w:r w:rsidR="009543AB"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.co.uk</w:t>
                                  </w:r>
                                </w:p>
                              </w:tc>
                            </w:tr>
                          </w:tbl>
                          <w:p w14:paraId="25F447F6" w14:textId="77777777" w:rsidR="00996E33" w:rsidRDefault="00996E33" w:rsidP="00CB60F1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</w:p>
                          <w:p w14:paraId="27796031" w14:textId="77777777" w:rsidR="00996E33" w:rsidRPr="002A63F3" w:rsidRDefault="00996E33" w:rsidP="00996E33">
                            <w:pPr>
                              <w:tabs>
                                <w:tab w:val="left" w:pos="1418"/>
                              </w:tabs>
                              <w:spacing w:after="0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955402" id="Rectangle 192" o:spid="_x0000_s1028" style="position:absolute;margin-left:238.5pt;margin-top:335.25pt;width:240.75pt;height:15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" fillcolor="window" strokecolor="#a5a5a5 [2092]" strokeweight="1.75pt">
                <v:textbox>
                  <w:txbxContent>
                    <w:p w14:paraId="557890AC" w14:textId="77777777" w:rsidR="00996E33" w:rsidRPr="007159C0" w:rsidRDefault="00996E33" w:rsidP="00996E33">
                      <w:pPr>
                        <w:tabs>
                          <w:tab w:val="left" w:pos="1418"/>
                        </w:tabs>
                        <w:spacing w:after="0"/>
                        <w:jc w:val="center"/>
                        <w:rPr>
                          <w:rFonts w:ascii="Source Sans Pro Light" w:eastAsia="Meiryo UI" w:hAnsi="Source Sans Pro Light" w:cs="Arial"/>
                          <w:b/>
                          <w:color w:val="92D050"/>
                          <w:szCs w:val="24"/>
                        </w:rPr>
                      </w:pPr>
                      <w:r w:rsidRPr="007159C0">
                        <w:rPr>
                          <w:rFonts w:ascii="Source Sans Pro Light" w:eastAsia="Meiryo UI" w:hAnsi="Source Sans Pro Light" w:cs="Arial"/>
                          <w:b/>
                          <w:color w:val="92D050"/>
                          <w:szCs w:val="24"/>
                        </w:rPr>
                        <w:t xml:space="preserve">Salus </w:t>
                      </w:r>
                      <w:r w:rsidR="00696146">
                        <w:rPr>
                          <w:rFonts w:ascii="Source Sans Pro Light" w:eastAsia="Meiryo UI" w:hAnsi="Source Sans Pro Light" w:cs="Arial"/>
                          <w:b/>
                          <w:color w:val="92D050"/>
                          <w:szCs w:val="24"/>
                        </w:rPr>
                        <w:t>Site In</w:t>
                      </w:r>
                      <w:r w:rsidR="00967B4B">
                        <w:rPr>
                          <w:rFonts w:ascii="Source Sans Pro Light" w:eastAsia="Meiryo UI" w:hAnsi="Source Sans Pro Light" w:cs="Arial"/>
                          <w:b/>
                          <w:color w:val="92D050"/>
                          <w:szCs w:val="24"/>
                        </w:rPr>
                        <w:t>spector</w:t>
                      </w:r>
                    </w:p>
                    <w:tbl>
                      <w:tblPr>
                        <w:tblStyle w:val="TableGrid"/>
                        <w:tblW w:w="0" w:type="auto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386"/>
                      </w:tblGrid>
                      <w:tr w:rsidR="00CB60F1" w14:paraId="6BB90BEE" w14:textId="77777777" w:rsidTr="00EA0F4E">
                        <w:trPr>
                          <w:jc w:val="center"/>
                        </w:trPr>
                        <w:tc>
                          <w:tcPr>
                            <w:tcW w:w="0" w:type="auto"/>
                          </w:tcPr>
                          <w:p w14:paraId="0D530C80" w14:textId="77777777" w:rsidR="00CB60F1" w:rsidRPr="00193907" w:rsidRDefault="00CB60F1" w:rsidP="00CB60F1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</w:p>
                          <w:p w14:paraId="46134133" w14:textId="20D392F9" w:rsidR="00CB60F1" w:rsidRDefault="009543AB" w:rsidP="00CB60F1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  <w:r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Billy</w:t>
                            </w:r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Smith</w:t>
                            </w:r>
                          </w:p>
                        </w:tc>
                      </w:tr>
                      <w:tr w:rsidR="00CB60F1" w14:paraId="17D83A34" w14:textId="77777777" w:rsidTr="00EA0F4E">
                        <w:trPr>
                          <w:jc w:val="center"/>
                        </w:trPr>
                        <w:tc>
                          <w:tcPr>
                            <w:tcW w:w="0" w:type="auto"/>
                          </w:tcPr>
                          <w:p w14:paraId="350B9176" w14:textId="2D92E148" w:rsidR="00CB60F1" w:rsidRDefault="00CB60F1" w:rsidP="00CB60F1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  <w:r w:rsidRPr="00193907">
                              <w:rPr>
                                <w:rFonts w:ascii="Source Sans Pro Light" w:eastAsia="Meiryo UI" w:hAnsi="Source Sans Pro Light" w:cs="Arial"/>
                                <w:b/>
                                <w:bCs/>
                                <w:szCs w:val="24"/>
                              </w:rPr>
                              <w:t>T:</w:t>
                            </w:r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</w:t>
                            </w:r>
                            <w:r w:rsidR="009543AB"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07</w:t>
                            </w:r>
                            <w:r w:rsidR="009543AB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63</w:t>
                            </w:r>
                            <w:r w:rsidR="009543AB"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7</w:t>
                            </w:r>
                            <w:r w:rsidR="009543AB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8</w:t>
                            </w:r>
                            <w:r w:rsidR="009543AB"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0 </w:t>
                            </w:r>
                            <w:r w:rsidR="009543AB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289</w:t>
                            </w:r>
                          </w:p>
                        </w:tc>
                      </w:tr>
                      <w:tr w:rsidR="00CB60F1" w14:paraId="21C92A6E" w14:textId="77777777" w:rsidTr="00EA0F4E">
                        <w:trPr>
                          <w:jc w:val="center"/>
                        </w:trPr>
                        <w:tc>
                          <w:tcPr>
                            <w:tcW w:w="0" w:type="auto"/>
                          </w:tcPr>
                          <w:p w14:paraId="5D3DAAAA" w14:textId="76D95EAB" w:rsidR="00CB60F1" w:rsidRPr="00193907" w:rsidRDefault="00CB60F1" w:rsidP="00CB60F1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</w:pPr>
                            <w:r w:rsidRPr="00193907">
                              <w:rPr>
                                <w:rFonts w:ascii="Source Sans Pro Light" w:eastAsia="Meiryo UI" w:hAnsi="Source Sans Pro Light" w:cs="Arial"/>
                                <w:b/>
                                <w:bCs/>
                                <w:szCs w:val="24"/>
                              </w:rPr>
                              <w:t>M:</w:t>
                            </w:r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</w:t>
                            </w:r>
                            <w:r w:rsidR="009543AB"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07</w:t>
                            </w:r>
                            <w:r w:rsidR="009543AB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63</w:t>
                            </w:r>
                            <w:r w:rsidR="009543AB"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7</w:t>
                            </w:r>
                            <w:r w:rsidR="009543AB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8</w:t>
                            </w:r>
                            <w:r w:rsidR="009543AB"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0 </w:t>
                            </w:r>
                            <w:r w:rsidR="009543AB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289</w:t>
                            </w:r>
                          </w:p>
                        </w:tc>
                      </w:tr>
                      <w:tr w:rsidR="00CB60F1" w14:paraId="2C46749C" w14:textId="77777777" w:rsidTr="00EA0F4E">
                        <w:trPr>
                          <w:jc w:val="center"/>
                        </w:trPr>
                        <w:tc>
                          <w:tcPr>
                            <w:tcW w:w="0" w:type="auto"/>
                          </w:tcPr>
                          <w:p w14:paraId="3D6D7C4D" w14:textId="7EE0C44E" w:rsidR="00CB60F1" w:rsidRDefault="00CB60F1" w:rsidP="00CB60F1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  <w:r w:rsidRPr="00193907">
                              <w:rPr>
                                <w:rFonts w:ascii="Source Sans Pro Light" w:eastAsia="Meiryo UI" w:hAnsi="Source Sans Pro Light" w:cs="Arial"/>
                                <w:b/>
                                <w:bCs/>
                                <w:szCs w:val="24"/>
                              </w:rPr>
                              <w:t>E:</w:t>
                            </w:r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</w:t>
                            </w:r>
                            <w:r w:rsidR="009543AB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billy</w:t>
                            </w:r>
                            <w:r w:rsidR="009543AB"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.</w:t>
                            </w:r>
                            <w:r w:rsidR="009543AB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smith</w:t>
                            </w:r>
                            <w:r w:rsidR="009543AB"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@</w:t>
                            </w:r>
                            <w:r w:rsidR="009543AB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test</w:t>
                            </w:r>
                            <w:r w:rsidR="009543AB"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.co.uk</w:t>
                            </w:r>
                          </w:p>
                        </w:tc>
                      </w:tr>
                    </w:tbl>
                    <w:p w14:paraId="25F447F6" w14:textId="77777777" w:rsidR="00996E33" w:rsidRDefault="00996E33" w:rsidP="00CB60F1">
                      <w:pPr>
                        <w:tabs>
                          <w:tab w:val="left" w:pos="1418"/>
                        </w:tabs>
                        <w:spacing w:after="0"/>
                        <w:jc w:val="center"/>
                        <w:rPr>
                          <w:rFonts w:ascii="Arial" w:eastAsia="Meiryo UI" w:hAnsi="Arial" w:cs="Arial"/>
                          <w:sz w:val="32"/>
                        </w:rPr>
                      </w:pPr>
                    </w:p>
                    <w:p w14:paraId="27796031" w14:textId="77777777" w:rsidR="00996E33" w:rsidRPr="002A63F3" w:rsidRDefault="00996E33" w:rsidP="00996E33">
                      <w:pPr>
                        <w:tabs>
                          <w:tab w:val="left" w:pos="1418"/>
                        </w:tabs>
                        <w:spacing w:after="0"/>
                        <w:rPr>
                          <w:rFonts w:ascii="Arial" w:eastAsia="Meiryo UI" w:hAnsi="Arial" w:cs="Arial"/>
                          <w:sz w:val="32"/>
                        </w:rPr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  <w:r w:rsidRPr="0052186D">
        <w:rPr>
          <w:rFonts w:ascii="Arial" w:eastAsia="Meiryo UI" w:hAnsi="Arial" w:cs="Arial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182B1E" wp14:editId="123ADD11">
                <wp:simplePos x="0" y="0"/>
                <wp:positionH relativeFrom="column">
                  <wp:posOffset>-228600</wp:posOffset>
                </wp:positionH>
                <wp:positionV relativeFrom="page">
                  <wp:posOffset>4257675</wp:posOffset>
                </wp:positionV>
                <wp:extent cx="3057525" cy="1943100"/>
                <wp:effectExtent l="0" t="0" r="2857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7525" cy="1943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2225" cap="flat" cmpd="sng" algn="ctr">
                          <a:solidFill>
                            <a:schemeClr val="bg1">
                              <a:lumMod val="65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7081F21" w14:textId="77777777" w:rsidR="00307583" w:rsidRPr="007159C0" w:rsidRDefault="00307583" w:rsidP="00307583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Source Sans Pro Light" w:eastAsia="Meiryo UI" w:hAnsi="Source Sans Pro Light" w:cs="Arial"/>
                                <w:b/>
                                <w:color w:val="92D050"/>
                                <w:szCs w:val="24"/>
                              </w:rPr>
                            </w:pPr>
                            <w:r w:rsidRPr="007159C0">
                              <w:rPr>
                                <w:rFonts w:ascii="Source Sans Pro Light" w:eastAsia="Meiryo UI" w:hAnsi="Source Sans Pro Light" w:cs="Arial"/>
                                <w:b/>
                                <w:color w:val="92D050"/>
                                <w:szCs w:val="24"/>
                              </w:rPr>
                              <w:t>Salus Project Surveyor</w:t>
                            </w:r>
                          </w:p>
                          <w:p w14:paraId="7D9EF2A7" w14:textId="77777777" w:rsidR="00307583" w:rsidRPr="00996E33" w:rsidRDefault="00307583" w:rsidP="00307583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Source Sans Pro Light" w:eastAsia="Meiryo UI" w:hAnsi="Source Sans Pro Light" w:cs="Arial"/>
                                <w:b/>
                                <w:szCs w:val="2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386"/>
                            </w:tblGrid>
                            <w:tr w:rsidR="00CB60F1" w14:paraId="226A2E97" w14:textId="77777777" w:rsidTr="00EA0F4E">
                              <w:trPr>
                                <w:trHeight w:val="318"/>
                                <w:jc w:val="center"/>
                              </w:trPr>
                              <w:tc>
                                <w:tcPr>
                                  <w:tcW w:w="0" w:type="auto"/>
                                </w:tcPr>
                                <w:p w14:paraId="55CFDD50" w14:textId="11ED8E84" w:rsidR="00CB60F1" w:rsidRDefault="009543AB" w:rsidP="00CB60F1">
                                  <w:pPr>
                                    <w:tabs>
                                      <w:tab w:val="left" w:pos="1418"/>
                                    </w:tabs>
                                    <w:spacing w:after="0"/>
                                    <w:jc w:val="center"/>
                                    <w:rPr>
                                      <w:rFonts w:ascii="Arial" w:eastAsia="Meiryo UI" w:hAnsi="Arial" w:cs="Arial"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Billy</w:t>
                                  </w:r>
                                  <w:r w:rsidR="00CB60F1"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Smith</w:t>
                                  </w:r>
                                </w:p>
                              </w:tc>
                            </w:tr>
                            <w:tr w:rsidR="00CB60F1" w14:paraId="72F736D0" w14:textId="77777777" w:rsidTr="00EA0F4E">
                              <w:trPr>
                                <w:trHeight w:val="318"/>
                                <w:jc w:val="center"/>
                              </w:trPr>
                              <w:tc>
                                <w:tcPr>
                                  <w:tcW w:w="0" w:type="auto"/>
                                </w:tcPr>
                                <w:p w14:paraId="5E8A193E" w14:textId="298E4A6E" w:rsidR="00CB60F1" w:rsidRDefault="00CB60F1" w:rsidP="001D4C4F">
                                  <w:pPr>
                                    <w:tabs>
                                      <w:tab w:val="left" w:pos="1418"/>
                                    </w:tabs>
                                    <w:spacing w:after="0"/>
                                    <w:jc w:val="center"/>
                                    <w:rPr>
                                      <w:rFonts w:ascii="Arial" w:eastAsia="Meiryo UI" w:hAnsi="Arial" w:cs="Arial"/>
                                      <w:sz w:val="32"/>
                                    </w:rPr>
                                  </w:pP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b/>
                                      <w:bCs/>
                                      <w:szCs w:val="24"/>
                                    </w:rPr>
                                    <w:t>T:</w:t>
                                  </w: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</w:t>
                                  </w:r>
                                  <w:r w:rsidR="009543AB"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07</w:t>
                                  </w:r>
                                  <w:r w:rsidR="009543AB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63</w:t>
                                  </w:r>
                                  <w:r w:rsidR="009543AB"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7</w:t>
                                  </w:r>
                                  <w:r w:rsidR="009543AB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8</w:t>
                                  </w:r>
                                  <w:r w:rsidR="009543AB"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0 </w:t>
                                  </w:r>
                                  <w:r w:rsidR="009543AB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289</w:t>
                                  </w:r>
                                </w:p>
                              </w:tc>
                            </w:tr>
                            <w:tr w:rsidR="00CB60F1" w14:paraId="17532F9D" w14:textId="77777777" w:rsidTr="00EA0F4E">
                              <w:trPr>
                                <w:trHeight w:val="318"/>
                                <w:jc w:val="center"/>
                              </w:trPr>
                              <w:tc>
                                <w:tcPr>
                                  <w:tcW w:w="0" w:type="auto"/>
                                </w:tcPr>
                                <w:p w14:paraId="10FEBADB" w14:textId="52CA14F5" w:rsidR="00CB60F1" w:rsidRDefault="00CB60F1" w:rsidP="001D4C4F">
                                  <w:pPr>
                                    <w:tabs>
                                      <w:tab w:val="left" w:pos="1418"/>
                                    </w:tabs>
                                    <w:spacing w:after="0"/>
                                    <w:jc w:val="center"/>
                                    <w:rPr>
                                      <w:rFonts w:ascii="Arial" w:eastAsia="Meiryo UI" w:hAnsi="Arial" w:cs="Arial"/>
                                      <w:sz w:val="32"/>
                                    </w:rPr>
                                  </w:pP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b/>
                                      <w:bCs/>
                                      <w:szCs w:val="24"/>
                                    </w:rPr>
                                    <w:t>M:</w:t>
                                  </w: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07</w:t>
                                  </w:r>
                                  <w:r w:rsidR="009543AB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63</w:t>
                                  </w: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7</w:t>
                                  </w:r>
                                  <w:r w:rsidR="009543AB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8</w:t>
                                  </w: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0 </w:t>
                                  </w:r>
                                  <w:r w:rsidR="009543AB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289</w:t>
                                  </w:r>
                                </w:p>
                              </w:tc>
                            </w:tr>
                            <w:tr w:rsidR="00CB60F1" w14:paraId="2501F414" w14:textId="77777777" w:rsidTr="00EA0F4E">
                              <w:trPr>
                                <w:trHeight w:val="318"/>
                                <w:jc w:val="center"/>
                              </w:trPr>
                              <w:tc>
                                <w:tcPr>
                                  <w:tcW w:w="0" w:type="auto"/>
                                </w:tcPr>
                                <w:p w14:paraId="6D565B85" w14:textId="0637B0B6" w:rsidR="00CB60F1" w:rsidRDefault="00CB60F1" w:rsidP="001D4C4F">
                                  <w:pPr>
                                    <w:tabs>
                                      <w:tab w:val="left" w:pos="1418"/>
                                    </w:tabs>
                                    <w:spacing w:after="0"/>
                                    <w:jc w:val="center"/>
                                    <w:rPr>
                                      <w:rFonts w:ascii="Arial" w:eastAsia="Meiryo UI" w:hAnsi="Arial" w:cs="Arial"/>
                                      <w:sz w:val="32"/>
                                    </w:rPr>
                                  </w:pP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b/>
                                      <w:bCs/>
                                      <w:szCs w:val="24"/>
                                    </w:rPr>
                                    <w:t>E:</w:t>
                                  </w: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</w:t>
                                  </w:r>
                                  <w:r w:rsidR="009543AB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billy</w:t>
                                  </w: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.</w:t>
                                  </w:r>
                                  <w:r w:rsidR="009543AB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smith</w:t>
                                  </w: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@</w:t>
                                  </w:r>
                                  <w:r w:rsidR="009543AB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test</w:t>
                                  </w: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.co.uk</w:t>
                                  </w:r>
                                </w:p>
                              </w:tc>
                            </w:tr>
                          </w:tbl>
                          <w:p w14:paraId="56FD795B" w14:textId="77777777" w:rsidR="00307583" w:rsidRPr="00996E33" w:rsidRDefault="00307583" w:rsidP="00CB60F1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28"/>
                              </w:rPr>
                            </w:pPr>
                          </w:p>
                          <w:p w14:paraId="55258CF2" w14:textId="77777777" w:rsidR="00307583" w:rsidRPr="002A63F3" w:rsidRDefault="00307583" w:rsidP="00307583">
                            <w:pPr>
                              <w:tabs>
                                <w:tab w:val="left" w:pos="1418"/>
                              </w:tabs>
                              <w:spacing w:after="0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182B1E" id="Rectangle 6" o:spid="_x0000_s1029" style="position:absolute;margin-left:-18pt;margin-top:335.25pt;width:240.75pt;height:15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" fillcolor="window" strokecolor="#a5a5a5 [2092]" strokeweight="1.75pt">
                <v:textbox>
                  <w:txbxContent>
                    <w:p w14:paraId="27081F21" w14:textId="77777777" w:rsidR="00307583" w:rsidRPr="007159C0" w:rsidRDefault="00307583" w:rsidP="00307583">
                      <w:pPr>
                        <w:tabs>
                          <w:tab w:val="left" w:pos="1418"/>
                        </w:tabs>
                        <w:spacing w:after="0"/>
                        <w:jc w:val="center"/>
                        <w:rPr>
                          <w:rFonts w:ascii="Source Sans Pro Light" w:eastAsia="Meiryo UI" w:hAnsi="Source Sans Pro Light" w:cs="Arial"/>
                          <w:b/>
                          <w:color w:val="92D050"/>
                          <w:szCs w:val="24"/>
                        </w:rPr>
                      </w:pPr>
                      <w:r w:rsidRPr="007159C0">
                        <w:rPr>
                          <w:rFonts w:ascii="Source Sans Pro Light" w:eastAsia="Meiryo UI" w:hAnsi="Source Sans Pro Light" w:cs="Arial"/>
                          <w:b/>
                          <w:color w:val="92D050"/>
                          <w:szCs w:val="24"/>
                        </w:rPr>
                        <w:t>Salus Project Surveyor</w:t>
                      </w:r>
                    </w:p>
                    <w:p w14:paraId="7D9EF2A7" w14:textId="77777777" w:rsidR="00307583" w:rsidRPr="00996E33" w:rsidRDefault="00307583" w:rsidP="00307583">
                      <w:pPr>
                        <w:tabs>
                          <w:tab w:val="left" w:pos="1418"/>
                        </w:tabs>
                        <w:spacing w:after="0"/>
                        <w:jc w:val="center"/>
                        <w:rPr>
                          <w:rFonts w:ascii="Source Sans Pro Light" w:eastAsia="Meiryo UI" w:hAnsi="Source Sans Pro Light" w:cs="Arial"/>
                          <w:b/>
                          <w:szCs w:val="24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386"/>
                      </w:tblGrid>
                      <w:tr w:rsidR="00CB60F1" w14:paraId="226A2E97" w14:textId="77777777" w:rsidTr="00EA0F4E">
                        <w:trPr>
                          <w:trHeight w:val="318"/>
                          <w:jc w:val="center"/>
                        </w:trPr>
                        <w:tc>
                          <w:tcPr>
                            <w:tcW w:w="0" w:type="auto"/>
                          </w:tcPr>
                          <w:p w14:paraId="55CFDD50" w14:textId="11ED8E84" w:rsidR="00CB60F1" w:rsidRDefault="009543AB" w:rsidP="00CB60F1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  <w:r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Billy</w:t>
                            </w:r>
                            <w:r w:rsidR="00CB60F1"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Smith</w:t>
                            </w:r>
                          </w:p>
                        </w:tc>
                      </w:tr>
                      <w:tr w:rsidR="00CB60F1" w14:paraId="72F736D0" w14:textId="77777777" w:rsidTr="00EA0F4E">
                        <w:trPr>
                          <w:trHeight w:val="318"/>
                          <w:jc w:val="center"/>
                        </w:trPr>
                        <w:tc>
                          <w:tcPr>
                            <w:tcW w:w="0" w:type="auto"/>
                          </w:tcPr>
                          <w:p w14:paraId="5E8A193E" w14:textId="298E4A6E" w:rsidR="00CB60F1" w:rsidRDefault="00CB60F1" w:rsidP="001D4C4F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  <w:r w:rsidRPr="00A31A53">
                              <w:rPr>
                                <w:rFonts w:ascii="Source Sans Pro Light" w:eastAsia="Meiryo UI" w:hAnsi="Source Sans Pro Light" w:cs="Arial"/>
                                <w:b/>
                                <w:bCs/>
                                <w:szCs w:val="24"/>
                              </w:rPr>
                              <w:t>T:</w:t>
                            </w:r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</w:t>
                            </w:r>
                            <w:r w:rsidR="009543AB"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07</w:t>
                            </w:r>
                            <w:r w:rsidR="009543AB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63</w:t>
                            </w:r>
                            <w:r w:rsidR="009543AB"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7</w:t>
                            </w:r>
                            <w:r w:rsidR="009543AB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8</w:t>
                            </w:r>
                            <w:r w:rsidR="009543AB"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0 </w:t>
                            </w:r>
                            <w:r w:rsidR="009543AB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289</w:t>
                            </w:r>
                          </w:p>
                        </w:tc>
                      </w:tr>
                      <w:tr w:rsidR="00CB60F1" w14:paraId="17532F9D" w14:textId="77777777" w:rsidTr="00EA0F4E">
                        <w:trPr>
                          <w:trHeight w:val="318"/>
                          <w:jc w:val="center"/>
                        </w:trPr>
                        <w:tc>
                          <w:tcPr>
                            <w:tcW w:w="0" w:type="auto"/>
                          </w:tcPr>
                          <w:p w14:paraId="10FEBADB" w14:textId="52CA14F5" w:rsidR="00CB60F1" w:rsidRDefault="00CB60F1" w:rsidP="001D4C4F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  <w:r w:rsidRPr="00A31A53">
                              <w:rPr>
                                <w:rFonts w:ascii="Source Sans Pro Light" w:eastAsia="Meiryo UI" w:hAnsi="Source Sans Pro Light" w:cs="Arial"/>
                                <w:b/>
                                <w:bCs/>
                                <w:szCs w:val="24"/>
                              </w:rPr>
                              <w:t>M:</w:t>
                            </w:r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07</w:t>
                            </w:r>
                            <w:r w:rsidR="009543AB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63</w:t>
                            </w:r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7</w:t>
                            </w:r>
                            <w:r w:rsidR="009543AB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8</w:t>
                            </w:r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0 </w:t>
                            </w:r>
                            <w:r w:rsidR="009543AB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289</w:t>
                            </w:r>
                          </w:p>
                        </w:tc>
                      </w:tr>
                      <w:tr w:rsidR="00CB60F1" w14:paraId="2501F414" w14:textId="77777777" w:rsidTr="00EA0F4E">
                        <w:trPr>
                          <w:trHeight w:val="318"/>
                          <w:jc w:val="center"/>
                        </w:trPr>
                        <w:tc>
                          <w:tcPr>
                            <w:tcW w:w="0" w:type="auto"/>
                          </w:tcPr>
                          <w:p w14:paraId="6D565B85" w14:textId="0637B0B6" w:rsidR="00CB60F1" w:rsidRDefault="00CB60F1" w:rsidP="001D4C4F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  <w:r w:rsidRPr="00A31A53">
                              <w:rPr>
                                <w:rFonts w:ascii="Source Sans Pro Light" w:eastAsia="Meiryo UI" w:hAnsi="Source Sans Pro Light" w:cs="Arial"/>
                                <w:b/>
                                <w:bCs/>
                                <w:szCs w:val="24"/>
                              </w:rPr>
                              <w:t>E:</w:t>
                            </w:r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</w:t>
                            </w:r>
                            <w:r w:rsidR="009543AB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billy</w:t>
                            </w:r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.</w:t>
                            </w:r>
                            <w:r w:rsidR="009543AB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smith</w:t>
                            </w:r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@</w:t>
                            </w:r>
                            <w:r w:rsidR="009543AB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test</w:t>
                            </w:r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.co.uk</w:t>
                            </w:r>
                          </w:p>
                        </w:tc>
                      </w:tr>
                    </w:tbl>
                    <w:p w14:paraId="56FD795B" w14:textId="77777777" w:rsidR="00307583" w:rsidRPr="00996E33" w:rsidRDefault="00307583" w:rsidP="00CB60F1">
                      <w:pPr>
                        <w:tabs>
                          <w:tab w:val="left" w:pos="1418"/>
                        </w:tabs>
                        <w:spacing w:after="0"/>
                        <w:jc w:val="center"/>
                        <w:rPr>
                          <w:rFonts w:ascii="Arial" w:eastAsia="Meiryo UI" w:hAnsi="Arial" w:cs="Arial"/>
                          <w:sz w:val="28"/>
                        </w:rPr>
                      </w:pPr>
                    </w:p>
                    <w:p w14:paraId="55258CF2" w14:textId="77777777" w:rsidR="00307583" w:rsidRPr="002A63F3" w:rsidRDefault="00307583" w:rsidP="00307583">
                      <w:pPr>
                        <w:tabs>
                          <w:tab w:val="left" w:pos="1418"/>
                        </w:tabs>
                        <w:spacing w:after="0"/>
                        <w:rPr>
                          <w:rFonts w:ascii="Arial" w:eastAsia="Meiryo UI" w:hAnsi="Arial" w:cs="Arial"/>
                          <w:sz w:val="32"/>
                        </w:rPr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</w:p>
    <w:p w14:paraId="487CBD0E" w14:textId="77777777" w:rsidR="00996E33" w:rsidRDefault="00996E33" w:rsidP="00996E33">
      <w:pPr>
        <w:rPr>
          <w:rFonts w:ascii="Source Sans Pro ExtraLight" w:hAnsi="Source Sans Pro ExtraLight" w:cs="Arial"/>
          <w:sz w:val="72"/>
          <w:szCs w:val="24"/>
        </w:rPr>
      </w:pPr>
    </w:p>
    <w:p w14:paraId="746DACDB" w14:textId="77777777" w:rsidR="00996E33" w:rsidRDefault="00996E33" w:rsidP="00996E33">
      <w:pPr>
        <w:rPr>
          <w:rFonts w:ascii="Source Sans Pro ExtraLight" w:hAnsi="Source Sans Pro ExtraLight" w:cs="Arial"/>
          <w:sz w:val="24"/>
          <w:szCs w:val="24"/>
        </w:rPr>
      </w:pPr>
    </w:p>
    <w:p w14:paraId="2E8D478B" w14:textId="77777777" w:rsidR="00996E33" w:rsidRDefault="00996E33" w:rsidP="00996E33">
      <w:pPr>
        <w:rPr>
          <w:rFonts w:ascii="Source Sans Pro ExtraLight" w:hAnsi="Source Sans Pro ExtraLight" w:cs="Arial"/>
          <w:sz w:val="24"/>
          <w:szCs w:val="24"/>
        </w:rPr>
      </w:pPr>
      <w:r>
        <w:rPr>
          <w:rFonts w:ascii="Source Sans Pro ExtraLight" w:hAnsi="Source Sans Pro ExtraLight" w:cs="Arial"/>
          <w:sz w:val="24"/>
          <w:szCs w:val="24"/>
        </w:rPr>
        <w:br w:type="page"/>
      </w:r>
    </w:p>
    <w:p w14:paraId="585659DB" w14:textId="77777777" w:rsidR="007159C0" w:rsidRPr="003A4EE1" w:rsidRDefault="007159C0" w:rsidP="00E21A74">
      <w:pPr>
        <w:ind w:right="66"/>
        <w:jc w:val="center"/>
        <w:rPr>
          <w:rFonts w:ascii="Source Sans Pro SemiBold" w:hAnsi="Source Sans Pro SemiBold" w:cs="Arial"/>
          <w:sz w:val="44"/>
          <w:szCs w:val="52"/>
        </w:rPr>
      </w:pPr>
      <w:r>
        <w:rPr>
          <w:rFonts w:ascii="Source Sans Pro SemiBold" w:hAnsi="Source Sans Pro SemiBold" w:cs="Arial"/>
          <w:sz w:val="44"/>
          <w:szCs w:val="52"/>
        </w:rPr>
        <w:lastRenderedPageBreak/>
        <w:t>S</w:t>
      </w:r>
      <w:r w:rsidRPr="006558B6">
        <w:rPr>
          <w:rFonts w:ascii="Source Sans Pro SemiBold" w:hAnsi="Source Sans Pro SemiBold" w:cs="Arial"/>
          <w:sz w:val="44"/>
          <w:szCs w:val="52"/>
        </w:rPr>
        <w:t>ite Inspection Repor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410"/>
        <w:gridCol w:w="7938"/>
        <w:gridCol w:w="3260"/>
      </w:tblGrid>
      <w:tr w:rsidR="0091292C" w:rsidRPr="00B85762" w14:paraId="75FDE54C" w14:textId="77777777" w:rsidTr="0091292C">
        <w:trPr>
          <w:trHeight w:val="432"/>
          <w:tblHeader/>
        </w:trPr>
        <w:tc>
          <w:tcPr>
            <w:tcW w:w="2268" w:type="dxa"/>
            <w:tcBorders>
              <w:bottom w:val="single" w:sz="18" w:space="0" w:color="92D050"/>
              <w:right w:val="single" w:sz="4" w:space="0" w:color="BFBFBF" w:themeColor="background1" w:themeShade="BF"/>
            </w:tcBorders>
            <w:shd w:val="clear" w:color="auto" w:fill="EAF1DD"/>
          </w:tcPr>
          <w:p w14:paraId="03C208CB" w14:textId="77777777" w:rsidR="007159C0" w:rsidRPr="00B85762" w:rsidRDefault="007159C0" w:rsidP="00790B86">
            <w:pPr>
              <w:jc w:val="center"/>
              <w:rPr>
                <w:rFonts w:ascii="Source Sans Pro Light" w:hAnsi="Source Sans Pro Light" w:cs="Arial"/>
                <w:sz w:val="24"/>
                <w:szCs w:val="52"/>
              </w:rPr>
            </w:pPr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>Date of Visit</w:t>
            </w:r>
          </w:p>
        </w:tc>
        <w:tc>
          <w:tcPr>
            <w:tcW w:w="2410" w:type="dxa"/>
            <w:tcBorders>
              <w:left w:val="single" w:sz="4" w:space="0" w:color="BFBFBF" w:themeColor="background1" w:themeShade="BF"/>
              <w:bottom w:val="single" w:sz="18" w:space="0" w:color="92D050"/>
              <w:right w:val="single" w:sz="4" w:space="0" w:color="BFBFBF" w:themeColor="background1" w:themeShade="BF"/>
            </w:tcBorders>
            <w:shd w:val="clear" w:color="auto" w:fill="EAF1DD"/>
          </w:tcPr>
          <w:p w14:paraId="45D80C3E" w14:textId="77777777" w:rsidR="007159C0" w:rsidRPr="00B85762" w:rsidRDefault="007159C0" w:rsidP="00790B86">
            <w:pPr>
              <w:jc w:val="center"/>
              <w:rPr>
                <w:rFonts w:ascii="Source Sans Pro Light" w:hAnsi="Source Sans Pro Light" w:cs="Arial"/>
                <w:sz w:val="24"/>
                <w:szCs w:val="52"/>
              </w:rPr>
            </w:pPr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>Site Inspector</w:t>
            </w:r>
          </w:p>
        </w:tc>
        <w:tc>
          <w:tcPr>
            <w:tcW w:w="7938" w:type="dxa"/>
            <w:tcBorders>
              <w:left w:val="single" w:sz="4" w:space="0" w:color="BFBFBF" w:themeColor="background1" w:themeShade="BF"/>
              <w:bottom w:val="single" w:sz="18" w:space="0" w:color="92D050"/>
              <w:right w:val="single" w:sz="4" w:space="0" w:color="BFBFBF" w:themeColor="background1" w:themeShade="BF"/>
            </w:tcBorders>
            <w:shd w:val="clear" w:color="auto" w:fill="EAF1DD"/>
          </w:tcPr>
          <w:p w14:paraId="0C5A7EB8" w14:textId="77777777" w:rsidR="007159C0" w:rsidRPr="00B85762" w:rsidRDefault="00761F75" w:rsidP="00790B86">
            <w:pPr>
              <w:jc w:val="center"/>
              <w:rPr>
                <w:rFonts w:ascii="Source Sans Pro Light" w:hAnsi="Source Sans Pro Light" w:cs="Arial"/>
                <w:sz w:val="24"/>
                <w:szCs w:val="52"/>
              </w:rPr>
            </w:pPr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>Site Notes; Items that required action last time, observations and recommendations</w:t>
            </w:r>
          </w:p>
        </w:tc>
        <w:tc>
          <w:tcPr>
            <w:tcW w:w="3260" w:type="dxa"/>
            <w:tcBorders>
              <w:left w:val="single" w:sz="4" w:space="0" w:color="BFBFBF" w:themeColor="background1" w:themeShade="BF"/>
              <w:bottom w:val="single" w:sz="18" w:space="0" w:color="92D050"/>
            </w:tcBorders>
            <w:shd w:val="clear" w:color="auto" w:fill="EAF1DD"/>
          </w:tcPr>
          <w:p w14:paraId="06BC044E" w14:textId="77777777" w:rsidR="007159C0" w:rsidRPr="00B85762" w:rsidRDefault="007159C0" w:rsidP="00790B86">
            <w:pPr>
              <w:jc w:val="center"/>
              <w:rPr>
                <w:rFonts w:ascii="Source Sans Pro Light" w:hAnsi="Source Sans Pro Light" w:cs="Arial"/>
                <w:sz w:val="24"/>
                <w:szCs w:val="52"/>
              </w:rPr>
            </w:pPr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>Actions Required:</w:t>
            </w:r>
          </w:p>
        </w:tc>
      </w:tr>
      <w:tr w:rsidR="0091292C" w:rsidRPr="00B85762" w14:paraId="19EE1E18" w14:textId="77777777" w:rsidTr="0091292C">
        <w:trPr>
          <w:trHeight w:val="982"/>
        </w:trPr>
        <w:tc>
          <w:tcPr>
            <w:tcW w:w="2268" w:type="dxa"/>
            <w:tcBorders>
              <w:top w:val="single" w:sz="18" w:space="0" w:color="92D050"/>
              <w:bottom w:val="single" w:sz="12" w:space="0" w:color="auto"/>
              <w:right w:val="single" w:sz="4" w:space="0" w:color="BFBFBF" w:themeColor="background1" w:themeShade="BF"/>
            </w:tcBorders>
          </w:tcPr>
          <w:p w14:paraId="285280F5" w14:textId="77777777" w:rsidR="007159C0" w:rsidRPr="00B85762" w:rsidRDefault="00CA742E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>01-10-2020</w:t>
            </w:r>
          </w:p>
        </w:tc>
        <w:tc>
          <w:tcPr>
            <w:tcW w:w="2410" w:type="dxa"/>
            <w:tcBorders>
              <w:top w:val="single" w:sz="18" w:space="0" w:color="92D050"/>
              <w:left w:val="single" w:sz="4" w:space="0" w:color="BFBFBF" w:themeColor="background1" w:themeShade="BF"/>
              <w:bottom w:val="single" w:sz="12" w:space="0" w:color="auto"/>
              <w:right w:val="single" w:sz="4" w:space="0" w:color="BFBFBF" w:themeColor="background1" w:themeShade="BF"/>
            </w:tcBorders>
          </w:tcPr>
          <w:p w14:paraId="66DB16E6" w14:textId="5C210E90" w:rsidR="00DE6042" w:rsidRPr="00B85762" w:rsidRDefault="009543AB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  <w:r>
              <w:rPr>
                <w:rFonts w:ascii="Source Sans Pro Light" w:eastAsia="Meiryo UI" w:hAnsi="Source Sans Pro Light" w:cs="Arial"/>
                <w:szCs w:val="24"/>
              </w:rPr>
              <w:t>Billy</w:t>
            </w:r>
            <w:r w:rsidRPr="00A31A53">
              <w:rPr>
                <w:rFonts w:ascii="Source Sans Pro Light" w:eastAsia="Meiryo UI" w:hAnsi="Source Sans Pro Light" w:cs="Arial"/>
                <w:szCs w:val="24"/>
              </w:rPr>
              <w:t xml:space="preserve"> </w:t>
            </w:r>
            <w:r>
              <w:rPr>
                <w:rFonts w:ascii="Source Sans Pro Light" w:eastAsia="Meiryo UI" w:hAnsi="Source Sans Pro Light" w:cs="Arial"/>
                <w:szCs w:val="24"/>
              </w:rPr>
              <w:t>Smith</w:t>
            </w:r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 xml:space="preserve"> </w:t>
            </w:r>
          </w:p>
        </w:tc>
        <w:tc>
          <w:tcPr>
            <w:tcW w:w="7938" w:type="dxa"/>
            <w:tcBorders>
              <w:top w:val="single" w:sz="18" w:space="0" w:color="92D050"/>
              <w:left w:val="single" w:sz="4" w:space="0" w:color="BFBFBF" w:themeColor="background1" w:themeShade="BF"/>
              <w:bottom w:val="single" w:sz="12" w:space="0" w:color="auto"/>
              <w:right w:val="single" w:sz="4" w:space="0" w:color="BFBFBF" w:themeColor="background1" w:themeShade="BF"/>
            </w:tcBorders>
          </w:tcPr>
          <w:p w14:paraId="7E0A71B5" w14:textId="77777777" w:rsidR="005C61C8" w:rsidRPr="00B85762" w:rsidRDefault="00BD0939" w:rsidP="005B2424">
            <w:pPr>
              <w:rPr>
                <w:rFonts w:ascii="Source Sans Pro Light" w:hAnsi="Source Sans Pro Light"/>
                <w:color w:val="000000"/>
              </w:rPr>
            </w:pPr>
            <w:r w:rsidRPr="00B85762">
              <w:rPr>
                <w:rFonts w:ascii="Source Sans Pro Light" w:hAnsi="Source Sans Pro Light"/>
                <w:color w:val="000000"/>
              </w:rPr>
              <w:t>sdfgvfdsg</w:t>
            </w:r>
          </w:p>
          <w:p w14:paraId="71B93A84" w14:textId="77777777" w:rsidR="00BD0939" w:rsidRPr="00B85762" w:rsidRDefault="00E80F6D" w:rsidP="005B2424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38E31A7" wp14:editId="1113BD2C">
                      <wp:extent cx="2352408" cy="4916487"/>
                      <wp:effectExtent l="8573" t="0" r="28257" b="28258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2352408" cy="491648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tbl>
                                  <w:tblPr>
                                    <w:tblStyle w:val="TableGrid"/>
                                    <w:tblW w:w="0" w:type="auto"/>
                                    <w:tblBorders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insideH w:val="none" w:sz="0" w:space="0" w:color="auto"/>
                                      <w:insideV w:val="none" w:sz="0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7574"/>
                                  </w:tblGrid>
                                  <w:tr w:rsidR="007D5D5C" w:rsidRPr="007D5D5C" w14:paraId="4D4989AE" w14:textId="77777777" w:rsidTr="00CE21FC">
                                    <w:trPr>
                                      <w:trHeight w:val="993"/>
                                    </w:trPr>
                                    <w:tc>
                                      <w:tcPr>
                                        <w:tcW w:w="7574" w:type="dxa"/>
                                      </w:tcPr>
                                      <w:p w14:paraId="4F371AFD" w14:textId="77777777" w:rsidR="007D5D5C" w:rsidRDefault="007D5D5C" w:rsidP="00DD5C78">
                                        <w:r w:rsidRPr="007D5D5C">
                                          <w:rPr>
                                            <w:noProof/>
                                          </w:rPr>
                                          <w:drawing>
                                            <wp:inline distT="0" distB="0" distL="0" distR="0" wp14:anchorId="37139D78" wp14:editId="068CC33D">
                                              <wp:extent cx="1428750" cy="800100"/>
                                              <wp:effectExtent l="0" t="0" r="0" b="0"/>
                                              <wp:docPr id="318" name="image5.jpeg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4" name="image5.jpeg"/>
                                                      <pic:cNvPicPr/>
                                                    </pic:nvPicPr>
                                                    <pic:blipFill>
                                                      <a:blip r:embed="rId10" cstate="print"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>
                                                      <a:xfrm>
                                                        <a:off x="0" y="0"/>
                                                        <a:ext cx="1428750" cy="800100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</w:p>
                                      <w:p w14:paraId="10133E4B" w14:textId="77777777" w:rsidR="00681D55" w:rsidRPr="007D5D5C" w:rsidRDefault="00681D55" w:rsidP="00DD5C78">
                                        <w:r w:rsidRPr="007D5D5C">
                                          <w:t>cow</w:t>
                                        </w:r>
                                      </w:p>
                                    </w:tc>
                                  </w:tr>
                                  <w:tr w:rsidR="007D5D5C" w:rsidRPr="007D5D5C" w14:paraId="06435884" w14:textId="77777777" w:rsidTr="00CE21FC">
                                    <w:trPr>
                                      <w:trHeight w:val="993"/>
                                    </w:trPr>
                                    <w:tc>
                                      <w:tcPr>
                                        <w:tcW w:w="7574" w:type="dxa"/>
                                      </w:tcPr>
                                      <w:p w14:paraId="1933A82A" w14:textId="77777777" w:rsidR="007D5D5C" w:rsidRDefault="007D5D5C" w:rsidP="00DD5C78">
                                        <w:r w:rsidRPr="007D5D5C">
                                          <w:rPr>
                                            <w:noProof/>
                                          </w:rPr>
                                          <w:drawing>
                                            <wp:inline distT="0" distB="0" distL="0" distR="0" wp14:anchorId="612AA8F1" wp14:editId="3C9FFEB7">
                                              <wp:extent cx="1428750" cy="800100"/>
                                              <wp:effectExtent l="0" t="0" r="0" b="0"/>
                                              <wp:docPr id="320" name="image7.jpeg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6" name="image7.jpeg"/>
                                                      <pic:cNvPicPr/>
                                                    </pic:nvPicPr>
                                                    <pic:blipFill>
                                                      <a:blip r:embed="rId11" cstate="print"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>
                                                      <a:xfrm>
                                                        <a:off x="0" y="0"/>
                                                        <a:ext cx="1428750" cy="800100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</w:p>
                                      <w:p w14:paraId="6DC6FF77" w14:textId="77777777" w:rsidR="00681D55" w:rsidRPr="007D5D5C" w:rsidRDefault="00681D55" w:rsidP="00DD5C78">
                                        <w:r w:rsidRPr="007D5D5C">
                                          <w:t>i cant moo</w:t>
                                        </w:r>
                                      </w:p>
                                    </w:tc>
                                  </w:tr>
                                </w:tbl>
                                <w:p w14:paraId="60A7832A" w14:textId="77777777" w:rsidR="00E80F6D" w:rsidRDefault="00E80F6D" w:rsidP="007D5D5C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38E31A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30" type="#_x0000_t202" style="width:185.25pt;height:387.1pt;rotation:-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" strokecolor="white [3212]">
                      <v:textbox style="mso-fit-shape-to-text:t"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574"/>
                            </w:tblGrid>
                            <w:tr w:rsidR="007D5D5C" w:rsidRPr="007D5D5C" w14:paraId="4D4989AE" w14:textId="77777777" w:rsidTr="00CE21FC">
                              <w:trPr>
                                <w:trHeight w:val="993"/>
                              </w:trPr>
                              <w:tc>
                                <w:tcPr>
                                  <w:tcW w:w="7574" w:type="dxa"/>
                                </w:tcPr>
                                <w:p w14:paraId="4F371AFD" w14:textId="77777777" w:rsidR="007D5D5C" w:rsidRDefault="007D5D5C" w:rsidP="00DD5C78">
                                  <w:r w:rsidRPr="007D5D5C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7139D78" wp14:editId="068CC33D">
                                        <wp:extent cx="1428750" cy="800100"/>
                                        <wp:effectExtent l="0" t="0" r="0" b="0"/>
                                        <wp:docPr id="318" name="image5.jpe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image5.jpeg"/>
                                                <pic:cNvPicPr/>
                                              </pic:nvPicPr>
                                              <pic:blipFill>
                                                <a:blip r:embed="rId10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28750" cy="8001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10133E4B" w14:textId="77777777" w:rsidR="00681D55" w:rsidRPr="007D5D5C" w:rsidRDefault="00681D55" w:rsidP="00DD5C78">
                                  <w:r w:rsidRPr="007D5D5C">
                                    <w:t>cow</w:t>
                                  </w:r>
                                </w:p>
                              </w:tc>
                            </w:tr>
                            <w:tr w:rsidR="007D5D5C" w:rsidRPr="007D5D5C" w14:paraId="06435884" w14:textId="77777777" w:rsidTr="00CE21FC">
                              <w:trPr>
                                <w:trHeight w:val="993"/>
                              </w:trPr>
                              <w:tc>
                                <w:tcPr>
                                  <w:tcW w:w="7574" w:type="dxa"/>
                                </w:tcPr>
                                <w:p w14:paraId="1933A82A" w14:textId="77777777" w:rsidR="007D5D5C" w:rsidRDefault="007D5D5C" w:rsidP="00DD5C78">
                                  <w:r w:rsidRPr="007D5D5C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12AA8F1" wp14:editId="3C9FFEB7">
                                        <wp:extent cx="1428750" cy="800100"/>
                                        <wp:effectExtent l="0" t="0" r="0" b="0"/>
                                        <wp:docPr id="320" name="image7.jpe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6" name="image7.jpeg"/>
                                                <pic:cNvPicPr/>
                                              </pic:nvPicPr>
                                              <pic:blipFill>
                                                <a:blip r:embed="rId11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28750" cy="8001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6DC6FF77" w14:textId="77777777" w:rsidR="00681D55" w:rsidRPr="007D5D5C" w:rsidRDefault="00681D55" w:rsidP="00DD5C78">
                                  <w:r w:rsidRPr="007D5D5C">
                                    <w:t>i cant moo</w:t>
                                  </w:r>
                                </w:p>
                              </w:tc>
                            </w:tr>
                          </w:tbl>
                          <w:p w14:paraId="60A7832A" w14:textId="77777777" w:rsidR="00E80F6D" w:rsidRDefault="00E80F6D" w:rsidP="007D5D5C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260" w:type="dxa"/>
            <w:tcBorders>
              <w:top w:val="single" w:sz="18" w:space="0" w:color="92D050"/>
              <w:left w:val="single" w:sz="4" w:space="0" w:color="BFBFBF" w:themeColor="background1" w:themeShade="BF"/>
              <w:bottom w:val="single" w:sz="12" w:space="0" w:color="auto"/>
            </w:tcBorders>
          </w:tcPr>
          <w:p w14:paraId="6A06CD44" w14:textId="77777777" w:rsidR="005C7FF3" w:rsidRPr="00B85762" w:rsidRDefault="005C7FF3" w:rsidP="005C7FF3">
            <w:pPr>
              <w:pStyle w:val="PlainText"/>
              <w:spacing w:before="0" w:beforeAutospacing="0" w:after="0" w:afterAutospacing="0"/>
              <w:rPr>
                <w:rFonts w:ascii="Source Sans Pro Light" w:hAnsi="Source Sans Pro Light"/>
                <w:color w:val="000000"/>
              </w:rPr>
            </w:pPr>
          </w:p>
          <w:tbl>
            <w:tblPr>
              <w:tblStyle w:val="TableGrid"/>
              <w:tblW w:w="0" w:type="auto"/>
              <w:tblInd w:w="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433"/>
            </w:tblGrid>
            <w:tr w:rsidR="0011623A" w:rsidRPr="00B85762" w14:paraId="18D118F6" w14:textId="77777777" w:rsidTr="0091292C">
              <w:trPr>
                <w:trHeight w:val="527"/>
              </w:trPr>
              <w:tc>
                <w:tcPr>
                  <w:tcW w:w="3433" w:type="dxa"/>
                </w:tcPr>
                <w:p w14:paraId="21FD9886" w14:textId="77777777" w:rsidR="00F267E2" w:rsidRPr="00B85762" w:rsidRDefault="006D693E" w:rsidP="00790B86">
                  <w:pPr>
                    <w:rPr>
                      <w:rFonts w:ascii="Source Sans Pro Light" w:hAnsi="Source Sans Pro Light" w:cs="Arial"/>
                      <w:sz w:val="24"/>
                      <w:szCs w:val="52"/>
                    </w:rPr>
                  </w:pPr>
                  <w:r w:rsidRPr="00B85762">
                    <w:rPr>
                      <w:rFonts w:ascii="Source Sans Pro Light" w:hAnsi="Source Sans Pro Light" w:cs="Arial"/>
                      <w:sz w:val="24"/>
                      <w:szCs w:val="52"/>
                    </w:rPr>
                    <w:t>new new a</w:t>
                  </w:r>
                </w:p>
              </w:tc>
            </w:tr>
          </w:tbl>
          <w:p w14:paraId="28B74566" w14:textId="77777777" w:rsidR="007159C0" w:rsidRPr="00B85762" w:rsidRDefault="007159C0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</w:tr>
      <w:tr w:rsidR="0091292C" w:rsidRPr="00B85762" w14:paraId="0A1B0534" w14:textId="77777777" w:rsidTr="0091292C">
        <w:trPr>
          <w:trHeight w:val="982"/>
        </w:trPr>
        <w:tc>
          <w:tcPr>
            <w:tcW w:w="2268" w:type="dxa"/>
            <w:tcBorders>
              <w:top w:val="single" w:sz="18" w:space="0" w:color="92D050"/>
              <w:bottom w:val="single" w:sz="12" w:space="0" w:color="auto"/>
              <w:right w:val="single" w:sz="4" w:space="0" w:color="BFBFBF" w:themeColor="background1" w:themeShade="BF"/>
            </w:tcBorders>
          </w:tcPr>
          <w:p w14:paraId="5F052F7F" w14:textId="77777777" w:rsidR="007159C0" w:rsidRPr="00B85762" w:rsidRDefault="00CA742E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>01-10-2020</w:t>
            </w:r>
          </w:p>
        </w:tc>
        <w:tc>
          <w:tcPr>
            <w:tcW w:w="2410" w:type="dxa"/>
            <w:tcBorders>
              <w:top w:val="single" w:sz="18" w:space="0" w:color="92D050"/>
              <w:left w:val="single" w:sz="4" w:space="0" w:color="BFBFBF" w:themeColor="background1" w:themeShade="BF"/>
              <w:bottom w:val="single" w:sz="12" w:space="0" w:color="auto"/>
              <w:right w:val="single" w:sz="4" w:space="0" w:color="BFBFBF" w:themeColor="background1" w:themeShade="BF"/>
            </w:tcBorders>
          </w:tcPr>
          <w:p w14:paraId="325EFC12" w14:textId="453D9ACB" w:rsidR="00DE6042" w:rsidRPr="00B85762" w:rsidRDefault="009543AB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  <w:r>
              <w:rPr>
                <w:rFonts w:ascii="Source Sans Pro Light" w:eastAsia="Meiryo UI" w:hAnsi="Source Sans Pro Light" w:cs="Arial"/>
                <w:szCs w:val="24"/>
              </w:rPr>
              <w:t>Billy</w:t>
            </w:r>
            <w:r w:rsidRPr="00A31A53">
              <w:rPr>
                <w:rFonts w:ascii="Source Sans Pro Light" w:eastAsia="Meiryo UI" w:hAnsi="Source Sans Pro Light" w:cs="Arial"/>
                <w:szCs w:val="24"/>
              </w:rPr>
              <w:t xml:space="preserve"> </w:t>
            </w:r>
            <w:r>
              <w:rPr>
                <w:rFonts w:ascii="Source Sans Pro Light" w:eastAsia="Meiryo UI" w:hAnsi="Source Sans Pro Light" w:cs="Arial"/>
                <w:szCs w:val="24"/>
              </w:rPr>
              <w:t>Smith</w:t>
            </w:r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 xml:space="preserve"> </w:t>
            </w:r>
          </w:p>
        </w:tc>
        <w:tc>
          <w:tcPr>
            <w:tcW w:w="7938" w:type="dxa"/>
            <w:tcBorders>
              <w:top w:val="single" w:sz="18" w:space="0" w:color="92D050"/>
              <w:left w:val="single" w:sz="4" w:space="0" w:color="BFBFBF" w:themeColor="background1" w:themeShade="BF"/>
              <w:bottom w:val="single" w:sz="12" w:space="0" w:color="auto"/>
              <w:right w:val="single" w:sz="4" w:space="0" w:color="BFBFBF" w:themeColor="background1" w:themeShade="BF"/>
            </w:tcBorders>
          </w:tcPr>
          <w:p w14:paraId="00F8FF48" w14:textId="77777777" w:rsidR="005C61C8" w:rsidRPr="00B85762" w:rsidRDefault="00BD0939" w:rsidP="005B2424">
            <w:pPr>
              <w:rPr>
                <w:rFonts w:ascii="Source Sans Pro Light" w:hAnsi="Source Sans Pro Light"/>
                <w:color w:val="000000"/>
              </w:rPr>
            </w:pPr>
            <w:r w:rsidRPr="00B85762">
              <w:rPr>
                <w:rFonts w:ascii="Source Sans Pro Light" w:hAnsi="Source Sans Pro Light"/>
                <w:color w:val="000000"/>
              </w:rPr>
              <w:t>LOG TEST</w:t>
            </w:r>
          </w:p>
          <w:p w14:paraId="6B661E3B" w14:textId="77777777" w:rsidR="00BD0939" w:rsidRPr="00B85762" w:rsidRDefault="00E80F6D" w:rsidP="005B2424">
            <w:r>
              <w:rPr>
                <w:noProof/>
              </w:rPr>
              <w:lastRenderedPageBreak/>
              <mc:AlternateContent>
                <mc:Choice Requires="wps">
                  <w:drawing>
                    <wp:inline distT="0" distB="0" distL="0" distR="0" wp14:anchorId="3D4CEADF" wp14:editId="4ADB3518">
                      <wp:extent cx="2352408" cy="4916487"/>
                      <wp:effectExtent l="8573" t="0" r="28257" b="28258"/>
                      <wp:docPr id="31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2352408" cy="491648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tbl>
                                  <w:tblPr>
                                    <w:tblStyle w:val="TableGrid"/>
                                    <w:tblW w:w="0" w:type="auto"/>
                                    <w:tblBorders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insideH w:val="none" w:sz="0" w:space="0" w:color="auto"/>
                                      <w:insideV w:val="none" w:sz="0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7574"/>
                                  </w:tblGrid>
                                  <w:tr w:rsidR="007D5D5C" w:rsidRPr="007D5D5C" w14:paraId="4D2B78FE" w14:textId="77777777" w:rsidTr="00CE21FC">
                                    <w:trPr>
                                      <w:trHeight w:val="993"/>
                                    </w:trPr>
                                    <w:tc>
                                      <w:tcPr>
                                        <w:tcW w:w="7574" w:type="dxa"/>
                                      </w:tcPr>
                                      <w:p w14:paraId="145B4149" w14:textId="77777777" w:rsidR="007D5D5C" w:rsidRDefault="007D5D5C" w:rsidP="00DD5C78">
                                        <w:r w:rsidRPr="007D5D5C">
                                          <w:rPr>
                                            <w:noProof/>
                                          </w:rPr>
                                          <w:drawing>
                                            <wp:inline distT="0" distB="0" distL="0" distR="0" wp14:anchorId="60FB922A" wp14:editId="2E232D60">
                                              <wp:extent cx="533400" cy="952500"/>
                                              <wp:effectExtent l="0" t="0" r="0" b="0"/>
                                              <wp:docPr id="322" name="image9.jpeg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8" name="image9.jpeg"/>
                                                      <pic:cNvPicPr/>
                                                    </pic:nvPicPr>
                                                    <pic:blipFill>
                                                      <a:blip r:embed="rId12" cstate="print"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>
                                                      <a:xfrm>
                                                        <a:off x="0" y="0"/>
                                                        <a:ext cx="533400" cy="952500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</w:p>
                                      <w:p w14:paraId="0BE43755" w14:textId="77777777" w:rsidR="00681D55" w:rsidRPr="007D5D5C" w:rsidRDefault="00681D55" w:rsidP="00DD5C78">
                                        <w:r w:rsidRPr="007D5D5C">
                                          <w:t>ww</w:t>
                                        </w:r>
                                      </w:p>
                                    </w:tc>
                                  </w:tr>
                                  <w:tr w:rsidR="007D5D5C" w:rsidRPr="007D5D5C" w14:paraId="5C277148" w14:textId="77777777" w:rsidTr="00CE21FC">
                                    <w:trPr>
                                      <w:trHeight w:val="993"/>
                                    </w:trPr>
                                    <w:tc>
                                      <w:tcPr>
                                        <w:tcW w:w="7574" w:type="dxa"/>
                                      </w:tcPr>
                                      <w:p w14:paraId="17CD7C32" w14:textId="77777777" w:rsidR="007D5D5C" w:rsidRDefault="007D5D5C" w:rsidP="00DD5C78">
                                        <w:r w:rsidRPr="007D5D5C">
                                          <w:rPr>
                                            <w:noProof/>
                                          </w:rPr>
                                          <w:drawing>
                                            <wp:inline distT="0" distB="0" distL="0" distR="0" wp14:anchorId="169086BB" wp14:editId="418D7905">
                                              <wp:extent cx="1428750" cy="800100"/>
                                              <wp:effectExtent l="0" t="0" r="0" b="0"/>
                                              <wp:docPr id="324" name="image11.jpeg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10" name="image11.jpeg"/>
                                                      <pic:cNvPicPr/>
                                                    </pic:nvPicPr>
                                                    <pic:blipFill>
                                                      <a:blip r:embed="rId10" cstate="print"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>
                                                      <a:xfrm>
                                                        <a:off x="0" y="0"/>
                                                        <a:ext cx="1428750" cy="800100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</w:p>
                                      <w:p w14:paraId="41224E6D" w14:textId="77777777" w:rsidR="00681D55" w:rsidRPr="007D5D5C" w:rsidRDefault="00681D55" w:rsidP="00DD5C78">
                                        <w:r w:rsidRPr="007D5D5C">
                                          <w:t>has my description mooooooooooved?</w:t>
                                        </w:r>
                                      </w:p>
                                    </w:tc>
                                  </w:tr>
                                </w:tbl>
                                <w:p w14:paraId="7031AE25" w14:textId="77777777" w:rsidR="00E80F6D" w:rsidRDefault="00E80F6D" w:rsidP="007D5D5C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D4CEADF" id="_x0000_s1031" type="#_x0000_t202" style="width:185.25pt;height:387.1pt;rotation:-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" strokecolor="white [3212]">
                      <v:textbox style="mso-fit-shape-to-text:t"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574"/>
                            </w:tblGrid>
                            <w:tr w:rsidR="007D5D5C" w:rsidRPr="007D5D5C" w14:paraId="4D2B78FE" w14:textId="77777777" w:rsidTr="00CE21FC">
                              <w:trPr>
                                <w:trHeight w:val="993"/>
                              </w:trPr>
                              <w:tc>
                                <w:tcPr>
                                  <w:tcW w:w="7574" w:type="dxa"/>
                                </w:tcPr>
                                <w:p w14:paraId="145B4149" w14:textId="77777777" w:rsidR="007D5D5C" w:rsidRDefault="007D5D5C" w:rsidP="00DD5C78">
                                  <w:r w:rsidRPr="007D5D5C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0FB922A" wp14:editId="2E232D60">
                                        <wp:extent cx="533400" cy="952500"/>
                                        <wp:effectExtent l="0" t="0" r="0" b="0"/>
                                        <wp:docPr id="322" name="image9.jpe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" name="image9.jpeg"/>
                                                <pic:cNvPicPr/>
                                              </pic:nvPicPr>
                                              <pic:blipFill>
                                                <a:blip r:embed="rId12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533400" cy="9525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0BE43755" w14:textId="77777777" w:rsidR="00681D55" w:rsidRPr="007D5D5C" w:rsidRDefault="00681D55" w:rsidP="00DD5C78">
                                  <w:r w:rsidRPr="007D5D5C">
                                    <w:t>ww</w:t>
                                  </w:r>
                                </w:p>
                              </w:tc>
                            </w:tr>
                            <w:tr w:rsidR="007D5D5C" w:rsidRPr="007D5D5C" w14:paraId="5C277148" w14:textId="77777777" w:rsidTr="00CE21FC">
                              <w:trPr>
                                <w:trHeight w:val="993"/>
                              </w:trPr>
                              <w:tc>
                                <w:tcPr>
                                  <w:tcW w:w="7574" w:type="dxa"/>
                                </w:tcPr>
                                <w:p w14:paraId="17CD7C32" w14:textId="77777777" w:rsidR="007D5D5C" w:rsidRDefault="007D5D5C" w:rsidP="00DD5C78">
                                  <w:r w:rsidRPr="007D5D5C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69086BB" wp14:editId="418D7905">
                                        <wp:extent cx="1428750" cy="800100"/>
                                        <wp:effectExtent l="0" t="0" r="0" b="0"/>
                                        <wp:docPr id="324" name="image11.jpe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0" name="image11.jpeg"/>
                                                <pic:cNvPicPr/>
                                              </pic:nvPicPr>
                                              <pic:blipFill>
                                                <a:blip r:embed="rId10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28750" cy="8001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41224E6D" w14:textId="77777777" w:rsidR="00681D55" w:rsidRPr="007D5D5C" w:rsidRDefault="00681D55" w:rsidP="00DD5C78">
                                  <w:r w:rsidRPr="007D5D5C">
                                    <w:t>has my description mooooooooooved?</w:t>
                                  </w:r>
                                </w:p>
                              </w:tc>
                            </w:tr>
                          </w:tbl>
                          <w:p w14:paraId="7031AE25" w14:textId="77777777" w:rsidR="00E80F6D" w:rsidRDefault="00E80F6D" w:rsidP="007D5D5C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260" w:type="dxa"/>
            <w:tcBorders>
              <w:top w:val="single" w:sz="18" w:space="0" w:color="92D050"/>
              <w:left w:val="single" w:sz="4" w:space="0" w:color="BFBFBF" w:themeColor="background1" w:themeShade="BF"/>
              <w:bottom w:val="single" w:sz="12" w:space="0" w:color="auto"/>
            </w:tcBorders>
          </w:tcPr>
          <w:p w14:paraId="47A2BCAA" w14:textId="77777777" w:rsidR="005C7FF3" w:rsidRPr="00B85762" w:rsidRDefault="005C7FF3" w:rsidP="005C7FF3">
            <w:pPr>
              <w:pStyle w:val="PlainText"/>
              <w:spacing w:before="0" w:beforeAutospacing="0" w:after="0" w:afterAutospacing="0"/>
              <w:rPr>
                <w:rFonts w:ascii="Source Sans Pro Light" w:hAnsi="Source Sans Pro Light"/>
                <w:color w:val="000000"/>
              </w:rPr>
            </w:pPr>
          </w:p>
          <w:tbl>
            <w:tblPr>
              <w:tblStyle w:val="TableGrid"/>
              <w:tblW w:w="0" w:type="auto"/>
              <w:tblInd w:w="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433"/>
            </w:tblGrid>
            <w:tr w:rsidR="0011623A" w:rsidRPr="00B85762" w14:paraId="4E61145C" w14:textId="77777777" w:rsidTr="0091292C">
              <w:trPr>
                <w:trHeight w:val="527"/>
              </w:trPr>
              <w:tc>
                <w:tcPr>
                  <w:tcW w:w="3433" w:type="dxa"/>
                </w:tcPr>
                <w:p w14:paraId="492C951B" w14:textId="77777777" w:rsidR="00F267E2" w:rsidRPr="00B85762" w:rsidRDefault="006D693E" w:rsidP="00790B86">
                  <w:pPr>
                    <w:rPr>
                      <w:rFonts w:ascii="Source Sans Pro Light" w:hAnsi="Source Sans Pro Light" w:cs="Arial"/>
                      <w:sz w:val="24"/>
                      <w:szCs w:val="52"/>
                    </w:rPr>
                  </w:pPr>
                  <w:r w:rsidRPr="00B85762">
                    <w:rPr>
                      <w:rFonts w:ascii="Source Sans Pro Light" w:hAnsi="Source Sans Pro Light" w:cs="Arial"/>
                      <w:sz w:val="24"/>
                      <w:szCs w:val="52"/>
                    </w:rPr>
                    <w:t>a1</w:t>
                  </w:r>
                </w:p>
              </w:tc>
            </w:tr>
          </w:tbl>
          <w:p w14:paraId="7D56E84E" w14:textId="77777777" w:rsidR="007159C0" w:rsidRPr="00B85762" w:rsidRDefault="007159C0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</w:tr>
      <w:tr w:rsidR="0091292C" w:rsidRPr="00B85762" w14:paraId="3E03371F" w14:textId="77777777" w:rsidTr="0091292C">
        <w:trPr>
          <w:trHeight w:val="982"/>
        </w:trPr>
        <w:tc>
          <w:tcPr>
            <w:tcW w:w="2268" w:type="dxa"/>
            <w:tcBorders>
              <w:top w:val="single" w:sz="18" w:space="0" w:color="92D050"/>
              <w:bottom w:val="single" w:sz="12" w:space="0" w:color="auto"/>
              <w:right w:val="single" w:sz="4" w:space="0" w:color="BFBFBF" w:themeColor="background1" w:themeShade="BF"/>
            </w:tcBorders>
          </w:tcPr>
          <w:p w14:paraId="49A361F3" w14:textId="77777777" w:rsidR="007159C0" w:rsidRPr="00B85762" w:rsidRDefault="00CA742E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>01-10-2020</w:t>
            </w:r>
          </w:p>
        </w:tc>
        <w:tc>
          <w:tcPr>
            <w:tcW w:w="2410" w:type="dxa"/>
            <w:tcBorders>
              <w:top w:val="single" w:sz="18" w:space="0" w:color="92D050"/>
              <w:left w:val="single" w:sz="4" w:space="0" w:color="BFBFBF" w:themeColor="background1" w:themeShade="BF"/>
              <w:bottom w:val="single" w:sz="12" w:space="0" w:color="auto"/>
              <w:right w:val="single" w:sz="4" w:space="0" w:color="BFBFBF" w:themeColor="background1" w:themeShade="BF"/>
            </w:tcBorders>
          </w:tcPr>
          <w:p w14:paraId="19FED891" w14:textId="23770F2F" w:rsidR="00DE6042" w:rsidRPr="00B85762" w:rsidRDefault="009543AB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  <w:r>
              <w:rPr>
                <w:rFonts w:ascii="Source Sans Pro Light" w:eastAsia="Meiryo UI" w:hAnsi="Source Sans Pro Light" w:cs="Arial"/>
                <w:szCs w:val="24"/>
              </w:rPr>
              <w:t>Billy</w:t>
            </w:r>
            <w:r w:rsidRPr="00A31A53">
              <w:rPr>
                <w:rFonts w:ascii="Source Sans Pro Light" w:eastAsia="Meiryo UI" w:hAnsi="Source Sans Pro Light" w:cs="Arial"/>
                <w:szCs w:val="24"/>
              </w:rPr>
              <w:t xml:space="preserve"> </w:t>
            </w:r>
            <w:r>
              <w:rPr>
                <w:rFonts w:ascii="Source Sans Pro Light" w:eastAsia="Meiryo UI" w:hAnsi="Source Sans Pro Light" w:cs="Arial"/>
                <w:szCs w:val="24"/>
              </w:rPr>
              <w:t>Smith</w:t>
            </w:r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 xml:space="preserve"> </w:t>
            </w:r>
          </w:p>
        </w:tc>
        <w:tc>
          <w:tcPr>
            <w:tcW w:w="7938" w:type="dxa"/>
            <w:tcBorders>
              <w:top w:val="single" w:sz="18" w:space="0" w:color="92D050"/>
              <w:left w:val="single" w:sz="4" w:space="0" w:color="BFBFBF" w:themeColor="background1" w:themeShade="BF"/>
              <w:bottom w:val="single" w:sz="12" w:space="0" w:color="auto"/>
              <w:right w:val="single" w:sz="4" w:space="0" w:color="BFBFBF" w:themeColor="background1" w:themeShade="BF"/>
            </w:tcBorders>
          </w:tcPr>
          <w:p w14:paraId="60C6EAB8" w14:textId="77777777" w:rsidR="005C61C8" w:rsidRPr="00B85762" w:rsidRDefault="00BD0939" w:rsidP="005B2424">
            <w:pPr>
              <w:rPr>
                <w:rFonts w:ascii="Source Sans Pro Light" w:hAnsi="Source Sans Pro Light"/>
                <w:color w:val="000000"/>
              </w:rPr>
            </w:pPr>
            <w:r w:rsidRPr="00B85762">
              <w:rPr>
                <w:rFonts w:ascii="Source Sans Pro Light" w:hAnsi="Source Sans Pro Light"/>
                <w:color w:val="000000"/>
              </w:rPr>
              <w:t>test</w:t>
            </w:r>
          </w:p>
          <w:p w14:paraId="4A278FF3" w14:textId="77777777" w:rsidR="00BD0939" w:rsidRPr="00B85762" w:rsidRDefault="00E80F6D" w:rsidP="005B2424">
            <w:r>
              <w:rPr>
                <w:noProof/>
              </w:rPr>
              <w:lastRenderedPageBreak/>
              <mc:AlternateContent>
                <mc:Choice Requires="wps">
                  <w:drawing>
                    <wp:inline distT="0" distB="0" distL="0" distR="0" wp14:anchorId="5690A984" wp14:editId="06C417F4">
                      <wp:extent cx="2352408" cy="4916487"/>
                      <wp:effectExtent l="8573" t="0" r="28257" b="28258"/>
                      <wp:docPr id="31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2352408" cy="491648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tbl>
                                  <w:tblPr>
                                    <w:tblStyle w:val="TableGrid"/>
                                    <w:tblW w:w="0" w:type="auto"/>
                                    <w:tblBorders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insideH w:val="none" w:sz="0" w:space="0" w:color="auto"/>
                                      <w:insideV w:val="none" w:sz="0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7574"/>
                                  </w:tblGrid>
                                  <w:tr w:rsidR="007D5D5C" w:rsidRPr="007D5D5C" w14:paraId="429C6FDC" w14:textId="77777777" w:rsidTr="00CE21FC">
                                    <w:trPr>
                                      <w:trHeight w:val="993"/>
                                    </w:trPr>
                                    <w:tc>
                                      <w:tcPr>
                                        <w:tcW w:w="7574" w:type="dxa"/>
                                      </w:tcPr>
                                      <w:p w14:paraId="4752103E" w14:textId="77777777" w:rsidR="007D5D5C" w:rsidRDefault="007D5D5C" w:rsidP="00DD5C78">
                                        <w:r w:rsidRPr="007D5D5C">
                                          <w:rPr>
                                            <w:noProof/>
                                          </w:rPr>
                                          <w:drawing>
                                            <wp:inline distT="0" distB="0" distL="0" distR="0" wp14:anchorId="6B687A6C" wp14:editId="222D77A0">
                                              <wp:extent cx="1152525" cy="952500"/>
                                              <wp:effectExtent l="0" t="0" r="0" b="0"/>
                                              <wp:docPr id="326" name="image13.jpeg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12" name="image13.jpeg"/>
                                                      <pic:cNvPicPr/>
                                                    </pic:nvPicPr>
                                                    <pic:blipFill>
                                                      <a:blip r:embed="rId13" cstate="print"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>
                                                      <a:xfrm>
                                                        <a:off x="0" y="0"/>
                                                        <a:ext cx="1152525" cy="952500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</w:p>
                                      <w:p w14:paraId="324600E0" w14:textId="77777777" w:rsidR="00681D55" w:rsidRPr="007D5D5C" w:rsidRDefault="00681D55" w:rsidP="00DD5C78">
                                        <w:r w:rsidRPr="007D5D5C">
                                          <w:t>vv</w:t>
                                        </w:r>
                                      </w:p>
                                    </w:tc>
                                  </w:tr>
                                  <w:tr w:rsidR="007D5D5C" w:rsidRPr="007D5D5C" w14:paraId="15CEB840" w14:textId="77777777" w:rsidTr="00CE21FC">
                                    <w:trPr>
                                      <w:trHeight w:val="993"/>
                                    </w:trPr>
                                    <w:tc>
                                      <w:tcPr>
                                        <w:tcW w:w="7574" w:type="dxa"/>
                                      </w:tcPr>
                                      <w:p w14:paraId="067C26A3" w14:textId="77777777" w:rsidR="007D5D5C" w:rsidRDefault="007D5D5C" w:rsidP="00DD5C78">
                                        <w:r w:rsidRPr="007D5D5C">
                                          <w:rPr>
                                            <w:noProof/>
                                          </w:rPr>
                                          <w:drawing>
                                            <wp:inline distT="0" distB="0" distL="0" distR="0" wp14:anchorId="4552E84D" wp14:editId="18A6AE23">
                                              <wp:extent cx="1428750" cy="800100"/>
                                              <wp:effectExtent l="0" t="0" r="0" b="0"/>
                                              <wp:docPr id="328" name="image15.jpeg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14" name="image15.jpeg"/>
                                                      <pic:cNvPicPr/>
                                                    </pic:nvPicPr>
                                                    <pic:blipFill>
                                                      <a:blip r:embed="rId10" cstate="print"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>
                                                      <a:xfrm>
                                                        <a:off x="0" y="0"/>
                                                        <a:ext cx="1428750" cy="800100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</w:p>
                                      <w:p w14:paraId="63E2FB47" w14:textId="77777777" w:rsidR="00681D55" w:rsidRPr="007D5D5C" w:rsidRDefault="00681D55" w:rsidP="00DD5C78">
                                        <w:r w:rsidRPr="007D5D5C">
                                          <w:t>cc</w:t>
                                        </w:r>
                                      </w:p>
                                    </w:tc>
                                  </w:tr>
                                </w:tbl>
                                <w:p w14:paraId="367F207B" w14:textId="77777777" w:rsidR="00E80F6D" w:rsidRDefault="00E80F6D" w:rsidP="007D5D5C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690A984" id="_x0000_s1032" type="#_x0000_t202" style="width:185.25pt;height:387.1pt;rotation:-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" strokecolor="white [3212]">
                      <v:textbox style="mso-fit-shape-to-text:t"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574"/>
                            </w:tblGrid>
                            <w:tr w:rsidR="007D5D5C" w:rsidRPr="007D5D5C" w14:paraId="429C6FDC" w14:textId="77777777" w:rsidTr="00CE21FC">
                              <w:trPr>
                                <w:trHeight w:val="993"/>
                              </w:trPr>
                              <w:tc>
                                <w:tcPr>
                                  <w:tcW w:w="7574" w:type="dxa"/>
                                </w:tcPr>
                                <w:p w14:paraId="4752103E" w14:textId="77777777" w:rsidR="007D5D5C" w:rsidRDefault="007D5D5C" w:rsidP="00DD5C78">
                                  <w:r w:rsidRPr="007D5D5C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B687A6C" wp14:editId="222D77A0">
                                        <wp:extent cx="1152525" cy="952500"/>
                                        <wp:effectExtent l="0" t="0" r="0" b="0"/>
                                        <wp:docPr id="326" name="image13.jpe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2" name="image13.jpeg"/>
                                                <pic:cNvPicPr/>
                                              </pic:nvPicPr>
                                              <pic:blipFill>
                                                <a:blip r:embed="rId13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152525" cy="9525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324600E0" w14:textId="77777777" w:rsidR="00681D55" w:rsidRPr="007D5D5C" w:rsidRDefault="00681D55" w:rsidP="00DD5C78">
                                  <w:r w:rsidRPr="007D5D5C">
                                    <w:t>vv</w:t>
                                  </w:r>
                                </w:p>
                              </w:tc>
                            </w:tr>
                            <w:tr w:rsidR="007D5D5C" w:rsidRPr="007D5D5C" w14:paraId="15CEB840" w14:textId="77777777" w:rsidTr="00CE21FC">
                              <w:trPr>
                                <w:trHeight w:val="993"/>
                              </w:trPr>
                              <w:tc>
                                <w:tcPr>
                                  <w:tcW w:w="7574" w:type="dxa"/>
                                </w:tcPr>
                                <w:p w14:paraId="067C26A3" w14:textId="77777777" w:rsidR="007D5D5C" w:rsidRDefault="007D5D5C" w:rsidP="00DD5C78">
                                  <w:r w:rsidRPr="007D5D5C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552E84D" wp14:editId="18A6AE23">
                                        <wp:extent cx="1428750" cy="800100"/>
                                        <wp:effectExtent l="0" t="0" r="0" b="0"/>
                                        <wp:docPr id="328" name="image15.jpe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4" name="image15.jpeg"/>
                                                <pic:cNvPicPr/>
                                              </pic:nvPicPr>
                                              <pic:blipFill>
                                                <a:blip r:embed="rId10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28750" cy="8001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63E2FB47" w14:textId="77777777" w:rsidR="00681D55" w:rsidRPr="007D5D5C" w:rsidRDefault="00681D55" w:rsidP="00DD5C78">
                                  <w:r w:rsidRPr="007D5D5C">
                                    <w:t>cc</w:t>
                                  </w:r>
                                </w:p>
                              </w:tc>
                            </w:tr>
                          </w:tbl>
                          <w:p w14:paraId="367F207B" w14:textId="77777777" w:rsidR="00E80F6D" w:rsidRDefault="00E80F6D" w:rsidP="007D5D5C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260" w:type="dxa"/>
            <w:tcBorders>
              <w:top w:val="single" w:sz="18" w:space="0" w:color="92D050"/>
              <w:left w:val="single" w:sz="4" w:space="0" w:color="BFBFBF" w:themeColor="background1" w:themeShade="BF"/>
              <w:bottom w:val="single" w:sz="12" w:space="0" w:color="auto"/>
            </w:tcBorders>
          </w:tcPr>
          <w:p w14:paraId="6ACA47D3" w14:textId="77777777" w:rsidR="005C7FF3" w:rsidRPr="00B85762" w:rsidRDefault="005C7FF3" w:rsidP="005C7FF3">
            <w:pPr>
              <w:pStyle w:val="PlainText"/>
              <w:spacing w:before="0" w:beforeAutospacing="0" w:after="0" w:afterAutospacing="0"/>
              <w:rPr>
                <w:rFonts w:ascii="Source Sans Pro Light" w:hAnsi="Source Sans Pro Light"/>
                <w:color w:val="000000"/>
              </w:rPr>
            </w:pPr>
          </w:p>
          <w:p w14:paraId="6D324EBA" w14:textId="77777777" w:rsidR="007159C0" w:rsidRPr="00B85762" w:rsidRDefault="007159C0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</w:tr>
      <w:tr w:rsidR="0091292C" w:rsidRPr="00B85762" w14:paraId="234DC387" w14:textId="77777777" w:rsidTr="0091292C">
        <w:trPr>
          <w:trHeight w:val="982"/>
        </w:trPr>
        <w:tc>
          <w:tcPr>
            <w:tcW w:w="2268" w:type="dxa"/>
            <w:tcBorders>
              <w:top w:val="single" w:sz="18" w:space="0" w:color="92D050"/>
              <w:bottom w:val="single" w:sz="12" w:space="0" w:color="auto"/>
              <w:right w:val="single" w:sz="4" w:space="0" w:color="BFBFBF" w:themeColor="background1" w:themeShade="BF"/>
            </w:tcBorders>
          </w:tcPr>
          <w:p w14:paraId="1C667C5A" w14:textId="77777777" w:rsidR="007159C0" w:rsidRPr="00B85762" w:rsidRDefault="00CA742E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>01-10-2020</w:t>
            </w:r>
          </w:p>
        </w:tc>
        <w:tc>
          <w:tcPr>
            <w:tcW w:w="2410" w:type="dxa"/>
            <w:tcBorders>
              <w:top w:val="single" w:sz="18" w:space="0" w:color="92D050"/>
              <w:left w:val="single" w:sz="4" w:space="0" w:color="BFBFBF" w:themeColor="background1" w:themeShade="BF"/>
              <w:bottom w:val="single" w:sz="12" w:space="0" w:color="auto"/>
              <w:right w:val="single" w:sz="4" w:space="0" w:color="BFBFBF" w:themeColor="background1" w:themeShade="BF"/>
            </w:tcBorders>
          </w:tcPr>
          <w:p w14:paraId="22BD453D" w14:textId="77777777" w:rsidR="007159C0" w:rsidRDefault="00FB5DFA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>John Thornton</w:t>
            </w:r>
          </w:p>
          <w:p w14:paraId="52160602" w14:textId="77777777" w:rsidR="00DE6042" w:rsidRPr="00B85762" w:rsidRDefault="00DE6042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  <w:tc>
          <w:tcPr>
            <w:tcW w:w="7938" w:type="dxa"/>
            <w:tcBorders>
              <w:top w:val="single" w:sz="18" w:space="0" w:color="92D050"/>
              <w:left w:val="single" w:sz="4" w:space="0" w:color="BFBFBF" w:themeColor="background1" w:themeShade="BF"/>
              <w:bottom w:val="single" w:sz="12" w:space="0" w:color="auto"/>
              <w:right w:val="single" w:sz="4" w:space="0" w:color="BFBFBF" w:themeColor="background1" w:themeShade="BF"/>
            </w:tcBorders>
          </w:tcPr>
          <w:p w14:paraId="31F15431" w14:textId="77777777" w:rsidR="005C61C8" w:rsidRPr="00B85762" w:rsidRDefault="00BD0939" w:rsidP="005B2424">
            <w:pPr>
              <w:rPr>
                <w:rFonts w:ascii="Source Sans Pro Light" w:hAnsi="Source Sans Pro Light"/>
                <w:color w:val="000000"/>
              </w:rPr>
            </w:pPr>
            <w:r w:rsidRPr="00B85762">
              <w:rPr>
                <w:rFonts w:ascii="Source Sans Pro Light" w:hAnsi="Source Sans Pro Light"/>
                <w:color w:val="000000"/>
              </w:rPr>
              <w:t>testttttttttttt</w:t>
            </w:r>
          </w:p>
          <w:p w14:paraId="1237B0FF" w14:textId="77777777" w:rsidR="00BD0939" w:rsidRPr="00B85762" w:rsidRDefault="00E80F6D" w:rsidP="005B2424">
            <w:r>
              <w:rPr>
                <w:noProof/>
              </w:rPr>
              <w:lastRenderedPageBreak/>
              <mc:AlternateContent>
                <mc:Choice Requires="wps">
                  <w:drawing>
                    <wp:inline distT="0" distB="0" distL="0" distR="0" wp14:anchorId="2BD7ADCE" wp14:editId="0C337A3A">
                      <wp:extent cx="2352408" cy="4916487"/>
                      <wp:effectExtent l="8573" t="0" r="28257" b="28258"/>
                      <wp:docPr id="3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2352408" cy="491648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tbl>
                                  <w:tblPr>
                                    <w:tblStyle w:val="TableGrid"/>
                                    <w:tblW w:w="0" w:type="auto"/>
                                    <w:tblBorders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insideH w:val="none" w:sz="0" w:space="0" w:color="auto"/>
                                      <w:insideV w:val="none" w:sz="0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7574"/>
                                  </w:tblGrid>
                                  <w:tr w:rsidR="007D5D5C" w:rsidRPr="007D5D5C" w14:paraId="227F417B" w14:textId="77777777" w:rsidTr="00CE21FC">
                                    <w:trPr>
                                      <w:trHeight w:val="993"/>
                                    </w:trPr>
                                    <w:tc>
                                      <w:tcPr>
                                        <w:tcW w:w="7574" w:type="dxa"/>
                                      </w:tcPr>
                                      <w:p w14:paraId="1ACFBA32" w14:textId="77777777" w:rsidR="007D5D5C" w:rsidRDefault="007D5D5C" w:rsidP="00DD5C78">
                                        <w:r w:rsidRPr="007D5D5C">
                                          <w:rPr>
                                            <w:noProof/>
                                          </w:rPr>
                                          <w:drawing>
                                            <wp:inline distT="0" distB="0" distL="0" distR="0" wp14:anchorId="4D73383A" wp14:editId="5840D5CC">
                                              <wp:extent cx="1428750" cy="800100"/>
                                              <wp:effectExtent l="0" t="0" r="0" b="0"/>
                                              <wp:docPr id="330" name="image17.jpeg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16" name="image17.jpeg"/>
                                                      <pic:cNvPicPr/>
                                                    </pic:nvPicPr>
                                                    <pic:blipFill>
                                                      <a:blip r:embed="rId10" cstate="print"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>
                                                      <a:xfrm>
                                                        <a:off x="0" y="0"/>
                                                        <a:ext cx="1428750" cy="800100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</w:p>
                                      <w:p w14:paraId="2E26D327" w14:textId="77777777" w:rsidR="00681D55" w:rsidRPr="007D5D5C" w:rsidRDefault="00681D55" w:rsidP="00DD5C78">
                                        <w:r w:rsidRPr="007D5D5C">
                                          <w:t>moooooooooo</w:t>
                                        </w:r>
                                      </w:p>
                                    </w:tc>
                                  </w:tr>
                                </w:tbl>
                                <w:p w14:paraId="06FFDC03" w14:textId="77777777" w:rsidR="00E80F6D" w:rsidRDefault="00E80F6D" w:rsidP="007D5D5C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BD7ADCE" id="_x0000_s1033" type="#_x0000_t202" style="width:185.25pt;height:387.1pt;rotation:-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" strokecolor="white [3212]">
                      <v:textbox style="mso-fit-shape-to-text:t"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574"/>
                            </w:tblGrid>
                            <w:tr w:rsidR="007D5D5C" w:rsidRPr="007D5D5C" w14:paraId="227F417B" w14:textId="77777777" w:rsidTr="00CE21FC">
                              <w:trPr>
                                <w:trHeight w:val="993"/>
                              </w:trPr>
                              <w:tc>
                                <w:tcPr>
                                  <w:tcW w:w="7574" w:type="dxa"/>
                                </w:tcPr>
                                <w:p w14:paraId="1ACFBA32" w14:textId="77777777" w:rsidR="007D5D5C" w:rsidRDefault="007D5D5C" w:rsidP="00DD5C78">
                                  <w:r w:rsidRPr="007D5D5C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D73383A" wp14:editId="5840D5CC">
                                        <wp:extent cx="1428750" cy="800100"/>
                                        <wp:effectExtent l="0" t="0" r="0" b="0"/>
                                        <wp:docPr id="330" name="image17.jpe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image17.jpeg"/>
                                                <pic:cNvPicPr/>
                                              </pic:nvPicPr>
                                              <pic:blipFill>
                                                <a:blip r:embed="rId10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28750" cy="8001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2E26D327" w14:textId="77777777" w:rsidR="00681D55" w:rsidRPr="007D5D5C" w:rsidRDefault="00681D55" w:rsidP="00DD5C78">
                                  <w:r w:rsidRPr="007D5D5C">
                                    <w:t>moooooooooo</w:t>
                                  </w:r>
                                </w:p>
                              </w:tc>
                            </w:tr>
                          </w:tbl>
                          <w:p w14:paraId="06FFDC03" w14:textId="77777777" w:rsidR="00E80F6D" w:rsidRDefault="00E80F6D" w:rsidP="007D5D5C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260" w:type="dxa"/>
            <w:tcBorders>
              <w:top w:val="single" w:sz="18" w:space="0" w:color="92D050"/>
              <w:left w:val="single" w:sz="4" w:space="0" w:color="BFBFBF" w:themeColor="background1" w:themeShade="BF"/>
              <w:bottom w:val="single" w:sz="12" w:space="0" w:color="auto"/>
            </w:tcBorders>
          </w:tcPr>
          <w:p w14:paraId="7D8DEE44" w14:textId="77777777" w:rsidR="005C7FF3" w:rsidRPr="00B85762" w:rsidRDefault="005C7FF3" w:rsidP="005C7FF3">
            <w:pPr>
              <w:pStyle w:val="PlainText"/>
              <w:spacing w:before="0" w:beforeAutospacing="0" w:after="0" w:afterAutospacing="0"/>
              <w:rPr>
                <w:rFonts w:ascii="Source Sans Pro Light" w:hAnsi="Source Sans Pro Light"/>
                <w:color w:val="000000"/>
              </w:rPr>
            </w:pPr>
          </w:p>
          <w:tbl>
            <w:tblPr>
              <w:tblStyle w:val="TableGrid"/>
              <w:tblW w:w="0" w:type="auto"/>
              <w:tblInd w:w="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433"/>
            </w:tblGrid>
            <w:tr w:rsidR="0011623A" w:rsidRPr="00B85762" w14:paraId="50DC7B4E" w14:textId="77777777" w:rsidTr="0091292C">
              <w:trPr>
                <w:trHeight w:val="527"/>
              </w:trPr>
              <w:tc>
                <w:tcPr>
                  <w:tcW w:w="3433" w:type="dxa"/>
                </w:tcPr>
                <w:p w14:paraId="48FA996B" w14:textId="77777777" w:rsidR="00F267E2" w:rsidRPr="00B85762" w:rsidRDefault="006D693E" w:rsidP="00790B86">
                  <w:pPr>
                    <w:rPr>
                      <w:rFonts w:ascii="Source Sans Pro Light" w:hAnsi="Source Sans Pro Light" w:cs="Arial"/>
                      <w:sz w:val="24"/>
                      <w:szCs w:val="52"/>
                    </w:rPr>
                  </w:pPr>
                  <w:r w:rsidRPr="00B85762">
                    <w:rPr>
                      <w:rFonts w:ascii="Source Sans Pro Light" w:hAnsi="Source Sans Pro Light" w:cs="Arial"/>
                      <w:sz w:val="24"/>
                      <w:szCs w:val="52"/>
                    </w:rPr>
                    <w:t>new a</w:t>
                  </w:r>
                </w:p>
              </w:tc>
            </w:tr>
          </w:tbl>
          <w:p w14:paraId="35734C95" w14:textId="77777777" w:rsidR="007159C0" w:rsidRPr="00B85762" w:rsidRDefault="007159C0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</w:tr>
      <w:tr w:rsidR="0091292C" w:rsidRPr="00B85762" w14:paraId="0730DF69" w14:textId="77777777" w:rsidTr="0091292C">
        <w:trPr>
          <w:trHeight w:val="982"/>
        </w:trPr>
        <w:tc>
          <w:tcPr>
            <w:tcW w:w="2268" w:type="dxa"/>
            <w:tcBorders>
              <w:top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</w:tcPr>
          <w:p w14:paraId="7952CBE2" w14:textId="77777777" w:rsidR="007159C0" w:rsidRPr="00B85762" w:rsidRDefault="007159C0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single" w:sz="4" w:space="0" w:color="BFBFBF" w:themeColor="background1" w:themeShade="BF"/>
              <w:bottom w:val="single" w:sz="12" w:space="0" w:color="auto"/>
              <w:right w:val="single" w:sz="4" w:space="0" w:color="BFBFBF" w:themeColor="background1" w:themeShade="BF"/>
            </w:tcBorders>
          </w:tcPr>
          <w:p w14:paraId="7864A5FE" w14:textId="77777777" w:rsidR="007159C0" w:rsidRPr="00B85762" w:rsidRDefault="007159C0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  <w:tc>
          <w:tcPr>
            <w:tcW w:w="7938" w:type="dxa"/>
            <w:tcBorders>
              <w:top w:val="single" w:sz="12" w:space="0" w:color="auto"/>
              <w:left w:val="single" w:sz="4" w:space="0" w:color="BFBFBF" w:themeColor="background1" w:themeShade="BF"/>
              <w:bottom w:val="single" w:sz="12" w:space="0" w:color="auto"/>
              <w:right w:val="single" w:sz="4" w:space="0" w:color="BFBFBF" w:themeColor="background1" w:themeShade="BF"/>
            </w:tcBorders>
          </w:tcPr>
          <w:p w14:paraId="4840FC15" w14:textId="77777777" w:rsidR="00175B93" w:rsidRPr="00B85762" w:rsidRDefault="00175B93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  <w:tc>
          <w:tcPr>
            <w:tcW w:w="3260" w:type="dxa"/>
            <w:tcBorders>
              <w:top w:val="single" w:sz="12" w:space="0" w:color="auto"/>
              <w:left w:val="single" w:sz="4" w:space="0" w:color="BFBFBF" w:themeColor="background1" w:themeShade="BF"/>
              <w:bottom w:val="single" w:sz="12" w:space="0" w:color="auto"/>
            </w:tcBorders>
          </w:tcPr>
          <w:p w14:paraId="00138062" w14:textId="77777777" w:rsidR="007159C0" w:rsidRPr="00B85762" w:rsidRDefault="007159C0" w:rsidP="00CA742E">
            <w:pPr>
              <w:pStyle w:val="PlainText"/>
              <w:spacing w:before="0" w:beforeAutospacing="0" w:after="0" w:afterAutospacing="0"/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</w:tr>
      <w:tr w:rsidR="0091292C" w:rsidRPr="00B85762" w14:paraId="482EF87A" w14:textId="77777777" w:rsidTr="0091292C">
        <w:trPr>
          <w:trHeight w:val="982"/>
        </w:trPr>
        <w:tc>
          <w:tcPr>
            <w:tcW w:w="2268" w:type="dxa"/>
            <w:tcBorders>
              <w:top w:val="single" w:sz="12" w:space="0" w:color="auto"/>
              <w:bottom w:val="single" w:sz="4" w:space="0" w:color="A6A6A6" w:themeColor="background1" w:themeShade="A6"/>
              <w:right w:val="single" w:sz="4" w:space="0" w:color="BFBFBF" w:themeColor="background1" w:themeShade="BF"/>
            </w:tcBorders>
          </w:tcPr>
          <w:p w14:paraId="78F76E46" w14:textId="77777777" w:rsidR="00C76E7C" w:rsidRPr="00B85762" w:rsidRDefault="00C76E7C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single" w:sz="4" w:space="0" w:color="BFBFBF" w:themeColor="background1" w:themeShade="BF"/>
              <w:bottom w:val="single" w:sz="4" w:space="0" w:color="A6A6A6" w:themeColor="background1" w:themeShade="A6"/>
              <w:right w:val="single" w:sz="4" w:space="0" w:color="BFBFBF" w:themeColor="background1" w:themeShade="BF"/>
            </w:tcBorders>
          </w:tcPr>
          <w:p w14:paraId="474E6497" w14:textId="77777777" w:rsidR="00C76E7C" w:rsidRPr="00B85762" w:rsidRDefault="00C76E7C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  <w:tc>
          <w:tcPr>
            <w:tcW w:w="7938" w:type="dxa"/>
            <w:tcBorders>
              <w:top w:val="single" w:sz="12" w:space="0" w:color="auto"/>
              <w:left w:val="single" w:sz="4" w:space="0" w:color="BFBFBF" w:themeColor="background1" w:themeShade="BF"/>
              <w:bottom w:val="single" w:sz="4" w:space="0" w:color="A6A6A6" w:themeColor="background1" w:themeShade="A6"/>
              <w:right w:val="single" w:sz="4" w:space="0" w:color="BFBFBF" w:themeColor="background1" w:themeShade="BF"/>
            </w:tcBorders>
          </w:tcPr>
          <w:p w14:paraId="2575D18B" w14:textId="77777777" w:rsidR="00C76E7C" w:rsidRPr="00B85762" w:rsidRDefault="00C76E7C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  <w:tc>
          <w:tcPr>
            <w:tcW w:w="3260" w:type="dxa"/>
            <w:tcBorders>
              <w:top w:val="single" w:sz="12" w:space="0" w:color="auto"/>
              <w:left w:val="single" w:sz="4" w:space="0" w:color="BFBFBF" w:themeColor="background1" w:themeShade="BF"/>
              <w:bottom w:val="single" w:sz="4" w:space="0" w:color="A6A6A6" w:themeColor="background1" w:themeShade="A6"/>
            </w:tcBorders>
          </w:tcPr>
          <w:p w14:paraId="33F48F6C" w14:textId="77777777" w:rsidR="00C76E7C" w:rsidRPr="00B85762" w:rsidRDefault="00C76E7C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</w:tr>
    </w:tbl>
    <w:p w14:paraId="4CFF3CC8" w14:textId="77777777" w:rsidR="00466F1D" w:rsidRDefault="00466F1D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76CBA409" w14:textId="77777777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7D60F63C" w14:textId="77777777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0BD35D80" w14:textId="77777777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46B6BB29" w14:textId="77777777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6B36EE8E" w14:textId="77777777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356AB58C" w14:textId="77777777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59C38E5B" w14:textId="77777777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3E391260" w14:textId="77777777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2E82B422" w14:textId="77777777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67454C39" w14:textId="77777777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688A18AC" w14:textId="77777777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14E162E4" w14:textId="77777777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259B8797" w14:textId="77777777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5AAD7FA0" w14:textId="77777777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4D05F9D0" w14:textId="77777777" w:rsidR="00C76E7C" w:rsidRPr="00466F1D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sectPr w:rsidR="00C76E7C" w:rsidRPr="00466F1D" w:rsidSect="00E21A74">
      <w:headerReference w:type="default" r:id="rId14"/>
      <w:footerReference w:type="default" r:id="rId15"/>
      <w:headerReference w:type="first" r:id="rId16"/>
      <w:pgSz w:w="16838" w:h="11906" w:orient="landscape"/>
      <w:pgMar w:top="568" w:right="395" w:bottom="284" w:left="567" w:header="708" w:footer="4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72C901" w14:textId="77777777" w:rsidR="00111D77" w:rsidRDefault="00111D77" w:rsidP="00307583">
      <w:pPr>
        <w:spacing w:after="0" w:line="240" w:lineRule="auto"/>
      </w:pPr>
      <w:r>
        <w:separator/>
      </w:r>
    </w:p>
  </w:endnote>
  <w:endnote w:type="continuationSeparator" w:id="0">
    <w:p w14:paraId="2B9B23E2" w14:textId="77777777" w:rsidR="00111D77" w:rsidRDefault="00111D77" w:rsidP="003075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Source Sans Pro ExtraLight">
    <w:altName w:val="Source Sans Pro ExtraLight"/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 SemiBold">
    <w:charset w:val="00"/>
    <w:family w:val="swiss"/>
    <w:pitch w:val="variable"/>
    <w:sig w:usb0="600002F7" w:usb1="02000001" w:usb2="00000000" w:usb3="00000000" w:csb0="0000019F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0863155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07078C9" w14:textId="77777777" w:rsidR="00E21A74" w:rsidRDefault="00E21A74" w:rsidP="00E21A74">
        <w:pPr>
          <w:pStyle w:val="Footer"/>
          <w:pBdr>
            <w:top w:val="single" w:sz="4" w:space="1" w:color="D9D9D9" w:themeColor="background1" w:themeShade="D9"/>
          </w:pBdr>
          <w:tabs>
            <w:tab w:val="clear" w:pos="4513"/>
            <w:tab w:val="clear" w:pos="9026"/>
            <w:tab w:val="left" w:pos="12474"/>
          </w:tabs>
          <w:ind w:left="851" w:right="992"/>
        </w:pPr>
        <w:r w:rsidRPr="009605A6">
          <w:rPr>
            <w:rFonts w:ascii="Source Sans Pro Light" w:hAnsi="Source Sans Pro Light"/>
          </w:rPr>
          <w:t>Salus Ref:</w:t>
        </w:r>
        <w:r w:rsidR="008B5861">
          <w:rPr>
            <w:rFonts w:ascii="Source Sans Pro Light" w:hAnsi="Source Sans Pro Light" w:cs="Arial"/>
            <w:szCs w:val="20"/>
          </w:rPr>
          <w:t>501731</w:t>
        </w:r>
        <w:r>
          <w:rPr>
            <w:rFonts w:ascii="Source Sans Pro Light" w:hAnsi="Source Sans Pro Light" w:cs="Arial"/>
            <w:szCs w:val="20"/>
          </w:rPr>
          <w:tab/>
          <w:t xml:space="preserve">    </w:t>
        </w:r>
        <w:r>
          <w:rPr>
            <w:rFonts w:ascii="Source Sans Pro Light" w:hAnsi="Source Sans Pro Light" w:cs="Arial"/>
            <w:szCs w:val="20"/>
          </w:rPr>
          <w:tab/>
        </w:r>
        <w:r>
          <w:rPr>
            <w:rFonts w:ascii="Source Sans Pro Light" w:hAnsi="Source Sans Pro Light" w:cs="Arial"/>
            <w:szCs w:val="20"/>
          </w:rP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5D67C42" w14:textId="77777777" w:rsidR="00E21A74" w:rsidRDefault="00E21A74" w:rsidP="00E21A74">
    <w:pPr>
      <w:pStyle w:val="Footer"/>
      <w:ind w:left="99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FA8F82" w14:textId="77777777" w:rsidR="00111D77" w:rsidRDefault="00111D77" w:rsidP="00307583">
      <w:pPr>
        <w:spacing w:after="0" w:line="240" w:lineRule="auto"/>
      </w:pPr>
      <w:r>
        <w:separator/>
      </w:r>
    </w:p>
  </w:footnote>
  <w:footnote w:type="continuationSeparator" w:id="0">
    <w:p w14:paraId="7321DABD" w14:textId="77777777" w:rsidR="00111D77" w:rsidRDefault="00111D77" w:rsidP="003075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C96EF0" w14:textId="77777777" w:rsidR="00FC01AE" w:rsidRDefault="00111D77">
    <w:r>
      <w:pict w14:anchorId="133FE93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364.7pt;margin-top:316.2pt;width:225pt;height:74.25pt;z-index:251659264;mso-position-horizontal-relative:page;mso-position-vertical-relative:page">
          <v:imagedata r:id="rId1" o:title=""/>
          <v:path strokeok="f"/>
          <o:lock v:ext="edit" aspectratio="f"/>
          <w10:wrap anchorx="page" anchory="page"/>
        </v:shape>
      </w:pict>
    </w:r>
  </w:p>
  <w:p w14:paraId="13B1CDB3" w14:textId="77777777" w:rsidR="00000000" w:rsidRDefault="00111D77"/>
  <w:p w14:paraId="272CFDB5" w14:textId="77777777" w:rsidR="00E21A74" w:rsidRDefault="00E21A74">
    <w:pPr>
      <w:pStyle w:val="Header"/>
    </w:pPr>
    <w:r w:rsidRPr="0040151F">
      <w:rPr>
        <w:rFonts w:ascii="Arial" w:hAnsi="Arial" w:cs="Arial"/>
        <w:noProof/>
        <w:sz w:val="72"/>
        <w:szCs w:val="18"/>
      </w:rPr>
      <w:drawing>
        <wp:anchor distT="0" distB="0" distL="114300" distR="114300" simplePos="0" relativeHeight="251658240" behindDoc="1" locked="0" layoutInCell="1" allowOverlap="1" wp14:anchorId="15E35647" wp14:editId="4D718D1A">
          <wp:simplePos x="0" y="0"/>
          <wp:positionH relativeFrom="column">
            <wp:posOffset>8317675</wp:posOffset>
          </wp:positionH>
          <wp:positionV relativeFrom="paragraph">
            <wp:posOffset>-154305</wp:posOffset>
          </wp:positionV>
          <wp:extent cx="1491615" cy="638175"/>
          <wp:effectExtent l="0" t="0" r="0" b="9525"/>
          <wp:wrapNone/>
          <wp:docPr id="274" name="Picture 2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alus New Logo 2015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1615" cy="638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EF5AD" w14:textId="77777777" w:rsidR="007159C0" w:rsidRDefault="007159C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wtDA0NTQ1szAzMrNU0lEKTi0uzszPAykwrAUAyivO9CwAAAA="/>
  </w:docVars>
  <w:rsids>
    <w:rsidRoot w:val="00307583"/>
    <w:rsid w:val="0000740D"/>
    <w:rsid w:val="00015424"/>
    <w:rsid w:val="00035901"/>
    <w:rsid w:val="00035ADC"/>
    <w:rsid w:val="000567B4"/>
    <w:rsid w:val="000735DD"/>
    <w:rsid w:val="00086D36"/>
    <w:rsid w:val="000C7E61"/>
    <w:rsid w:val="000D0C99"/>
    <w:rsid w:val="000E20F9"/>
    <w:rsid w:val="000F031B"/>
    <w:rsid w:val="001070F5"/>
    <w:rsid w:val="00111D77"/>
    <w:rsid w:val="00111DA3"/>
    <w:rsid w:val="0011623A"/>
    <w:rsid w:val="00117BE6"/>
    <w:rsid w:val="001230F7"/>
    <w:rsid w:val="00175B93"/>
    <w:rsid w:val="00193907"/>
    <w:rsid w:val="001C1BD4"/>
    <w:rsid w:val="001D4C4F"/>
    <w:rsid w:val="001E61C1"/>
    <w:rsid w:val="00256F04"/>
    <w:rsid w:val="0025716A"/>
    <w:rsid w:val="00276946"/>
    <w:rsid w:val="00293925"/>
    <w:rsid w:val="002D1D88"/>
    <w:rsid w:val="002D4DDA"/>
    <w:rsid w:val="002E7F75"/>
    <w:rsid w:val="002F14A2"/>
    <w:rsid w:val="002F3D6E"/>
    <w:rsid w:val="00307583"/>
    <w:rsid w:val="003464C8"/>
    <w:rsid w:val="00360EB2"/>
    <w:rsid w:val="00370348"/>
    <w:rsid w:val="00396077"/>
    <w:rsid w:val="003A09E6"/>
    <w:rsid w:val="003A62EB"/>
    <w:rsid w:val="003B6007"/>
    <w:rsid w:val="003C0AB2"/>
    <w:rsid w:val="003C6360"/>
    <w:rsid w:val="003D7389"/>
    <w:rsid w:val="003F095A"/>
    <w:rsid w:val="0040353E"/>
    <w:rsid w:val="00421835"/>
    <w:rsid w:val="00440A7E"/>
    <w:rsid w:val="00452DB2"/>
    <w:rsid w:val="00456DC3"/>
    <w:rsid w:val="00463294"/>
    <w:rsid w:val="00466F1D"/>
    <w:rsid w:val="004A329C"/>
    <w:rsid w:val="004C3957"/>
    <w:rsid w:val="004D3DED"/>
    <w:rsid w:val="00513715"/>
    <w:rsid w:val="005328EE"/>
    <w:rsid w:val="005332D9"/>
    <w:rsid w:val="0055290D"/>
    <w:rsid w:val="005539EA"/>
    <w:rsid w:val="00557694"/>
    <w:rsid w:val="0057002A"/>
    <w:rsid w:val="00571F05"/>
    <w:rsid w:val="00585EDB"/>
    <w:rsid w:val="005B2424"/>
    <w:rsid w:val="005C61C8"/>
    <w:rsid w:val="005C7FF3"/>
    <w:rsid w:val="005E09BC"/>
    <w:rsid w:val="00620D39"/>
    <w:rsid w:val="00624834"/>
    <w:rsid w:val="00634FE0"/>
    <w:rsid w:val="0065685F"/>
    <w:rsid w:val="006631A7"/>
    <w:rsid w:val="00681D55"/>
    <w:rsid w:val="0068707A"/>
    <w:rsid w:val="00696146"/>
    <w:rsid w:val="006B53A0"/>
    <w:rsid w:val="006B70C7"/>
    <w:rsid w:val="006D5A93"/>
    <w:rsid w:val="006D693E"/>
    <w:rsid w:val="006D711C"/>
    <w:rsid w:val="006F4F78"/>
    <w:rsid w:val="006F7E87"/>
    <w:rsid w:val="00704839"/>
    <w:rsid w:val="00714D5C"/>
    <w:rsid w:val="007159C0"/>
    <w:rsid w:val="007335A6"/>
    <w:rsid w:val="0074159F"/>
    <w:rsid w:val="00761F75"/>
    <w:rsid w:val="007802AD"/>
    <w:rsid w:val="00781FED"/>
    <w:rsid w:val="007B113F"/>
    <w:rsid w:val="007B580A"/>
    <w:rsid w:val="007D3132"/>
    <w:rsid w:val="007D5D5C"/>
    <w:rsid w:val="007E1901"/>
    <w:rsid w:val="007E5801"/>
    <w:rsid w:val="007F5E38"/>
    <w:rsid w:val="007F6DE9"/>
    <w:rsid w:val="00807989"/>
    <w:rsid w:val="00823366"/>
    <w:rsid w:val="00836142"/>
    <w:rsid w:val="00860C0D"/>
    <w:rsid w:val="00864789"/>
    <w:rsid w:val="0088116D"/>
    <w:rsid w:val="008A0C83"/>
    <w:rsid w:val="008B5861"/>
    <w:rsid w:val="008C1C8A"/>
    <w:rsid w:val="008C6A07"/>
    <w:rsid w:val="008E61C3"/>
    <w:rsid w:val="0091292C"/>
    <w:rsid w:val="009543AB"/>
    <w:rsid w:val="00964BD9"/>
    <w:rsid w:val="009678D8"/>
    <w:rsid w:val="00967B4B"/>
    <w:rsid w:val="00996E33"/>
    <w:rsid w:val="009B05F8"/>
    <w:rsid w:val="009D43AA"/>
    <w:rsid w:val="00A2540E"/>
    <w:rsid w:val="00A31A53"/>
    <w:rsid w:val="00A6249D"/>
    <w:rsid w:val="00AB6DEA"/>
    <w:rsid w:val="00B1700D"/>
    <w:rsid w:val="00B373A1"/>
    <w:rsid w:val="00B62696"/>
    <w:rsid w:val="00B72694"/>
    <w:rsid w:val="00B846FF"/>
    <w:rsid w:val="00B85762"/>
    <w:rsid w:val="00B93E1D"/>
    <w:rsid w:val="00B95DDA"/>
    <w:rsid w:val="00BA3FA3"/>
    <w:rsid w:val="00BC4E30"/>
    <w:rsid w:val="00BD0939"/>
    <w:rsid w:val="00BE25A2"/>
    <w:rsid w:val="00C15FD2"/>
    <w:rsid w:val="00C21F62"/>
    <w:rsid w:val="00C47047"/>
    <w:rsid w:val="00C76E7C"/>
    <w:rsid w:val="00CA0099"/>
    <w:rsid w:val="00CA5A04"/>
    <w:rsid w:val="00CA742E"/>
    <w:rsid w:val="00CB60F1"/>
    <w:rsid w:val="00CC0D83"/>
    <w:rsid w:val="00CC198A"/>
    <w:rsid w:val="00CC281F"/>
    <w:rsid w:val="00CC6FEB"/>
    <w:rsid w:val="00CE21FC"/>
    <w:rsid w:val="00CE5E5B"/>
    <w:rsid w:val="00D26AC4"/>
    <w:rsid w:val="00D36376"/>
    <w:rsid w:val="00D53646"/>
    <w:rsid w:val="00D53DAC"/>
    <w:rsid w:val="00D9018E"/>
    <w:rsid w:val="00D95C9C"/>
    <w:rsid w:val="00D95DF2"/>
    <w:rsid w:val="00DE6042"/>
    <w:rsid w:val="00DE661F"/>
    <w:rsid w:val="00E11BCF"/>
    <w:rsid w:val="00E1709D"/>
    <w:rsid w:val="00E21A74"/>
    <w:rsid w:val="00E40954"/>
    <w:rsid w:val="00E469FB"/>
    <w:rsid w:val="00E80F6D"/>
    <w:rsid w:val="00EA30B9"/>
    <w:rsid w:val="00EC0113"/>
    <w:rsid w:val="00ED325D"/>
    <w:rsid w:val="00F05272"/>
    <w:rsid w:val="00F1557F"/>
    <w:rsid w:val="00F17AB5"/>
    <w:rsid w:val="00F267E2"/>
    <w:rsid w:val="00F600DB"/>
    <w:rsid w:val="00F926CE"/>
    <w:rsid w:val="00FB4EC7"/>
    <w:rsid w:val="00FB5DFA"/>
    <w:rsid w:val="00FC01AE"/>
    <w:rsid w:val="00FC1763"/>
    <w:rsid w:val="00FE1710"/>
    <w:rsid w:val="00FF0CFA"/>
    <w:rsid w:val="00FF6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F0157F2"/>
  <w15:chartTrackingRefBased/>
  <w15:docId w15:val="{1E12D592-9DD1-44FC-A490-9663D222E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583"/>
    <w:pPr>
      <w:spacing w:after="200" w:line="276" w:lineRule="auto"/>
    </w:pPr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75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583"/>
  </w:style>
  <w:style w:type="paragraph" w:styleId="Footer">
    <w:name w:val="footer"/>
    <w:basedOn w:val="Normal"/>
    <w:link w:val="FooterChar"/>
    <w:uiPriority w:val="99"/>
    <w:unhideWhenUsed/>
    <w:rsid w:val="003075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583"/>
  </w:style>
  <w:style w:type="table" w:styleId="TableGrid">
    <w:name w:val="Table Grid"/>
    <w:basedOn w:val="TableNormal"/>
    <w:uiPriority w:val="59"/>
    <w:rsid w:val="003075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466F1D"/>
    <w:rPr>
      <w:color w:val="5F5F5F" w:themeColor="hyperlink"/>
      <w:u w:val="single"/>
    </w:rPr>
  </w:style>
  <w:style w:type="paragraph" w:customStyle="1" w:styleId="p1">
    <w:name w:val="p1"/>
    <w:basedOn w:val="Normal"/>
    <w:rsid w:val="00466F1D"/>
    <w:pPr>
      <w:spacing w:after="0" w:line="240" w:lineRule="auto"/>
    </w:pPr>
    <w:rPr>
      <w:rFonts w:ascii="Source Sans Pro" w:eastAsiaTheme="minorHAnsi" w:hAnsi="Source Sans Pro"/>
      <w:sz w:val="12"/>
      <w:szCs w:val="12"/>
      <w:lang w:bidi="bn-IN"/>
    </w:rPr>
  </w:style>
  <w:style w:type="paragraph" w:customStyle="1" w:styleId="p2">
    <w:name w:val="p2"/>
    <w:basedOn w:val="Normal"/>
    <w:rsid w:val="00466F1D"/>
    <w:pPr>
      <w:spacing w:after="0" w:line="240" w:lineRule="auto"/>
    </w:pPr>
    <w:rPr>
      <w:rFonts w:ascii="Source Sans Pro Light" w:eastAsiaTheme="minorHAnsi" w:hAnsi="Source Sans Pro Light"/>
      <w:sz w:val="12"/>
      <w:szCs w:val="12"/>
      <w:lang w:bidi="bn-IN"/>
    </w:rPr>
  </w:style>
  <w:style w:type="paragraph" w:customStyle="1" w:styleId="p3">
    <w:name w:val="p3"/>
    <w:basedOn w:val="Normal"/>
    <w:rsid w:val="00466F1D"/>
    <w:pPr>
      <w:spacing w:after="0" w:line="240" w:lineRule="auto"/>
    </w:pPr>
    <w:rPr>
      <w:rFonts w:ascii="Source Sans Pro Light" w:eastAsiaTheme="minorHAnsi" w:hAnsi="Source Sans Pro Light"/>
      <w:color w:val="299552"/>
      <w:sz w:val="12"/>
      <w:szCs w:val="12"/>
      <w:lang w:bidi="bn-IN"/>
    </w:rPr>
  </w:style>
  <w:style w:type="character" w:customStyle="1" w:styleId="s1">
    <w:name w:val="s1"/>
    <w:basedOn w:val="DefaultParagraphFont"/>
    <w:rsid w:val="00466F1D"/>
    <w:rPr>
      <w:u w:val="single"/>
    </w:rPr>
  </w:style>
  <w:style w:type="character" w:customStyle="1" w:styleId="apple-converted-space">
    <w:name w:val="apple-converted-space"/>
    <w:basedOn w:val="DefaultParagraphFont"/>
    <w:rsid w:val="00466F1D"/>
  </w:style>
  <w:style w:type="character" w:styleId="FollowedHyperlink">
    <w:name w:val="FollowedHyperlink"/>
    <w:basedOn w:val="DefaultParagraphFont"/>
    <w:uiPriority w:val="99"/>
    <w:semiHidden/>
    <w:unhideWhenUsed/>
    <w:rsid w:val="00466F1D"/>
    <w:rPr>
      <w:color w:val="919191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6F1D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C7FF3"/>
    <w:pPr>
      <w:spacing w:before="100" w:beforeAutospacing="1" w:after="100" w:afterAutospacing="1" w:line="240" w:lineRule="auto"/>
    </w:pPr>
    <w:rPr>
      <w:rFonts w:ascii="Calibri" w:eastAsiaTheme="minorHAns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C7FF3"/>
    <w:rPr>
      <w:rFonts w:ascii="Calibri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921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0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58984532A9F6458F9C9DA58C180C91" ma:contentTypeVersion="13" ma:contentTypeDescription="Create a new document." ma:contentTypeScope="" ma:versionID="cc820b2bed1c1ad83dc8157f5bf56fa1">
  <xs:schema xmlns:xsd="http://www.w3.org/2001/XMLSchema" xmlns:xs="http://www.w3.org/2001/XMLSchema" xmlns:p="http://schemas.microsoft.com/office/2006/metadata/properties" xmlns:ns3="3055e54a-fc04-4e81-a4d9-bb1d4ae3716e" xmlns:ns4="6187bb63-2c26-479b-9016-afab4994ab5e" targetNamespace="http://schemas.microsoft.com/office/2006/metadata/properties" ma:root="true" ma:fieldsID="cd6255cee87a8b9f9d047ab9fc16c9d2" ns3:_="" ns4:_="">
    <xs:import namespace="3055e54a-fc04-4e81-a4d9-bb1d4ae3716e"/>
    <xs:import namespace="6187bb63-2c26-479b-9016-afab4994ab5e"/>
    <xs:element name="properties">
      <xs:complexType>
        <xs:sequence>
          <xs:element name="documentManagement">
            <xs:complexType>
              <xs:all>
                <xs:element ref="ns3:MediaServiceMetadata" minOccurs="0"/>
                <xs:element ref="ns3:MediaServiceFastMetadata" minOccurs="0"/>
                <xs:element ref="ns3:MediaServiceAutoTags" minOccurs="0"/>
                <xs:element ref="ns3:MediaServiceGenerationTime" minOccurs="0"/>
                <xs:element ref="ns3:MediaServiceEventHashCode" minOccurs="0"/>
                <xs:element ref="ns4:SharedWithUsers" minOccurs="0"/>
                <xs:element ref="ns4:SharedWithDetails" minOccurs="0"/>
                <xs:element ref="ns4:SharingHintHash" minOccurs="0"/>
                <xs:element ref="ns3:MediaServiceOCR" minOccurs="0"/>
                <xs:element ref="ns3:MediaServiceAutoKeyPoints" minOccurs="0"/>
                <xs:element ref="ns3:MediaServiceKeyPoints" minOccurs="0"/>
                <xs:element ref="ns3:MediaServiceDateTaken" minOccurs="0"/>
                <xs:element ref="ns3:MediaServiceLocat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055e54a-fc04-4e81-a4d9-bb1d4ae3716e" elementFormDefault="qualified">
    <xs:import namespace="http://schemas.microsoft.com/office/2006/documentManagement/types"/>
    <xs:import namespace="http://schemas.microsoft.com/office/infopath/2007/PartnerControls"/>
    <xs:element name="MediaServiceMetadata" ma:index="8" nillable="true" ma:displayName="MediaServiceMetadata" ma:hidden="true" ma:internalName="MediaServiceMetadata" ma:readOnly="true">
      <xs:simpleType>
        <xs:restriction base="dms:Note"/>
      </xs:simpleType>
    </xs:element>
    <xs:element name="MediaServiceFastMetadata" ma:index="9" nillable="true" ma:displayName="MediaServiceFastMetadata" ma:hidden="true" ma:internalName="MediaServiceFastMetadata" ma:readOnly="true">
      <xs:simpleType>
        <xs:restriction base="dms:Note"/>
      </xs:simpleType>
    </xs:element>
    <xs:element name="MediaServiceAutoTags" ma:index="10" nillable="true" ma:displayName="Tags" ma:internalName="MediaServiceAutoTags" ma:readOnly="true">
      <xs:simpleType>
        <xs:restriction base="dms:Text"/>
      </xs:simpleType>
    </xs:element>
    <xs:element name="MediaServiceGenerationTime" ma:index="11" nillable="true" ma:displayName="MediaServiceGenerationTime" ma:hidden="true" ma:internalName="MediaServiceGenerationTime" ma:readOnly="true">
      <xs:simpleType>
        <xs:restriction base="dms:Text"/>
      </xs:simpleType>
    </xs:element>
    <xs:element name="MediaServiceEventHashCode" ma:index="12" nillable="true" ma:displayName="MediaServiceEventHashCode" ma:hidden="true" ma:internalName="MediaServiceEventHashCode" ma:readOnly="true">
      <xs:simpleType>
        <xs:restriction base="dms:Text"/>
      </xs:simpleType>
    </xs:element>
    <xs:element name="MediaServiceOCR" ma:index="16" nillable="true" ma:displayName="Extracted Text" ma:internalName="MediaServiceOCR" ma:readOnly="true">
      <xs:simpleType>
        <xs:restriction base="dms:Note">
          <xs:maxLength value="255"/>
        </xs:restriction>
      </xs:simpleType>
    </xs:element>
    <xs:element name="MediaServiceAutoKeyPoints" ma:index="17" nillable="true" ma:displayName="MediaServiceAutoKeyPoints" ma:hidden="true" ma:internalName="MediaServiceAutoKeyPoints" ma:readOnly="true">
      <xs:simpleType>
        <xs:restriction base="dms:Note"/>
      </xs:simpleType>
    </xs:element>
    <xs:element name="MediaServiceKeyPoints" ma:index="18" nillable="true" ma:displayName="KeyPoints" ma:internalName="MediaServiceKeyPoints" ma:readOnly="true">
      <xs:simpleType>
        <xs:restriction base="dms:Note">
          <xs:maxLength value="255"/>
        </xs:restriction>
      </xs:simpleType>
    </xs:element>
    <xs:element name="MediaServiceDateTaken" ma:index="19" nillable="true" ma:displayName="MediaServiceDateTaken" ma:hidden="true" ma:internalName="MediaServiceDateTaken" ma:readOnly="true">
      <xs:simpleType>
        <xs:restriction base="dms:Text"/>
      </xs:simpleType>
    </xs:element>
    <xs:element name="MediaServiceLocation" ma:index="20" nillable="true" ma:displayName="Location" ma:internalName="MediaServiceLocation" ma:readOnly="true">
      <xs:simpleType>
        <xs:restriction base="dms:Text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6187bb63-2c26-479b-9016-afab4994ab5e" elementFormDefault="qualified">
    <xs:import namespace="http://schemas.microsoft.com/office/2006/documentManagement/types"/>
    <xs:import namespace="http://schemas.microsoft.com/office/infopath/2007/PartnerControls"/>
    <xs:element name="SharedWithUsers" ma:index="13" nillable="true" ma:displayName="Shared With" ma:internalName="SharedWithUsers" ma:readOnly="true">
      <xs:complexType>
        <xs:complexContent>
          <xs:extension base="dms:UserMulti">
            <xs:sequence>
              <xs:element name="UserInfo" minOccurs="0" maxOccurs="unbounded">
                <xs:complexType>
                  <xs:sequence>
                    <xs:element name="DisplayName" type="xsd:string" minOccurs="0"/>
                    <xs:element name="AccountId" type="dms:UserId" minOccurs="0" nillable="true"/>
                    <xs:element name="AccountType" type="xsd:string" minOccurs="0"/>
                  </xs:sequence>
                </xs:complexType>
              </xs:element>
            </xs:sequence>
          </xs:extension>
        </xs:complexContent>
      </xs:complexType>
    </xs:element>
    <xs:element name="SharedWithDetails" ma:index="14" nillable="true" ma:displayName="Shared With Details" ma:internalName="SharedWithDetails" ma:readOnly="true">
      <xs:simpleType>
        <xs:restriction base="dms:Note">
          <xs:maxLength value="255"/>
        </xs:restriction>
      </xs:simpleType>
    </xs:element>
    <xs:element name="SharingHintHash" ma:index="15" nillable="true" ma:displayName="Sharing Hint Hash" ma:hidden="true" ma:internalName="SharingHintHash" ma:readOnly="true">
      <xs:simpleType>
        <xs:restriction base="dms:Text"/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D31BAC-7EE2-49BE-A4B5-72ACD14C8A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C67A03A-02F2-412D-9A51-774022AB9B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55e54a-fc04-4e81-a4d9-bb1d4ae3716e"/>
    <ds:schemaRef ds:uri="6187bb63-2c26-479b-9016-afab4994ab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671B9D-1D43-492D-9EA1-92650B280F2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F781FE-9E72-4D95-8536-341D4C7962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7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a Teixeira</dc:creator>
  <cp:keywords/>
  <dc:description/>
  <cp:lastModifiedBy>Roy Simmons</cp:lastModifiedBy>
  <cp:revision>16</cp:revision>
  <dcterms:created xsi:type="dcterms:W3CDTF">2020-10-01T14:53:00Z</dcterms:created>
  <dcterms:modified xsi:type="dcterms:W3CDTF">2020-10-13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58984532A9F6458F9C9DA58C180C91</vt:lpwstr>
  </property>
</Properties>
</file>